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p w:rsidR="00223553" w:rsidRDefault="00AA519E" w:rsidP="00223553">
      <w:pPr>
        <w:jc w:val="center"/>
        <w:divId w:val="1299142507"/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>Т</w:t>
      </w:r>
      <w:r w:rsidR="00223553" w:rsidRPr="00C54914">
        <w:rPr>
          <w:b/>
          <w:bCs/>
          <w:sz w:val="18"/>
          <w:szCs w:val="18"/>
        </w:rPr>
        <w:t>аблица 1.  ИНФОРМИРОВАНИЕ НАСЕЛЕНИЯ ПО ВОПРОСАМ ЗДОРОВОГО ПИТАНИЯ С ИСПОЛЬЗОВАНИЕМ ОБУЧАЮЩИ</w:t>
      </w:r>
      <w:proofErr w:type="gramStart"/>
      <w:r w:rsidR="00223553" w:rsidRPr="00C54914">
        <w:rPr>
          <w:b/>
          <w:bCs/>
          <w:sz w:val="18"/>
          <w:szCs w:val="18"/>
        </w:rPr>
        <w:t>Х(</w:t>
      </w:r>
      <w:proofErr w:type="gramEnd"/>
      <w:r w:rsidR="00223553" w:rsidRPr="00C54914">
        <w:rPr>
          <w:b/>
          <w:bCs/>
          <w:sz w:val="18"/>
          <w:szCs w:val="18"/>
        </w:rPr>
        <w:t>ПРОСВЕТИТЕЛЬСКИХ) ПРОГРАММ</w:t>
      </w:r>
    </w:p>
    <w:p w:rsidR="00223553" w:rsidRDefault="00223553" w:rsidP="00223553">
      <w:pPr>
        <w:jc w:val="center"/>
        <w:divId w:val="1299142507"/>
        <w:rPr>
          <w:b/>
          <w:bCs/>
          <w:sz w:val="18"/>
          <w:szCs w:val="18"/>
        </w:rPr>
      </w:pPr>
    </w:p>
    <w:p w:rsidR="00223553" w:rsidRPr="00C54914" w:rsidRDefault="00223553" w:rsidP="00223553">
      <w:pPr>
        <w:jc w:val="right"/>
        <w:divId w:val="1299142507"/>
        <w:rPr>
          <w:sz w:val="18"/>
          <w:szCs w:val="18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5537"/>
        <w:gridCol w:w="777"/>
        <w:gridCol w:w="937"/>
        <w:gridCol w:w="1581"/>
        <w:gridCol w:w="1929"/>
        <w:gridCol w:w="1763"/>
        <w:gridCol w:w="1978"/>
      </w:tblGrid>
      <w:tr w:rsidR="00223553" w:rsidRPr="00C54914" w:rsidTr="00764D93">
        <w:trPr>
          <w:divId w:val="1299142507"/>
          <w:trHeight w:val="447"/>
        </w:trPr>
        <w:tc>
          <w:tcPr>
            <w:tcW w:w="1909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23553" w:rsidRPr="00C54914" w:rsidRDefault="00223553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  <w:tc>
          <w:tcPr>
            <w:tcW w:w="26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23553" w:rsidRPr="00C54914" w:rsidRDefault="00223553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№ строки</w:t>
            </w:r>
          </w:p>
        </w:tc>
        <w:tc>
          <w:tcPr>
            <w:tcW w:w="2823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23553" w:rsidRPr="00C54914" w:rsidRDefault="00223553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Количество проведенных мероприятий с использованием обучающих (просветительских) программ по вопросам здорового питания</w:t>
            </w:r>
          </w:p>
        </w:tc>
      </w:tr>
      <w:tr w:rsidR="00223553" w:rsidRPr="00C54914" w:rsidTr="00764D93">
        <w:trPr>
          <w:divId w:val="1299142507"/>
          <w:trHeight w:val="284"/>
        </w:trPr>
        <w:tc>
          <w:tcPr>
            <w:tcW w:w="190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223553" w:rsidRPr="00C54914" w:rsidRDefault="00223553" w:rsidP="00223553">
            <w:pPr>
              <w:rPr>
                <w:sz w:val="18"/>
                <w:szCs w:val="18"/>
              </w:rPr>
            </w:pPr>
          </w:p>
        </w:tc>
        <w:tc>
          <w:tcPr>
            <w:tcW w:w="26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223553" w:rsidRPr="00C54914" w:rsidRDefault="00223553" w:rsidP="00223553">
            <w:pPr>
              <w:rPr>
                <w:sz w:val="18"/>
                <w:szCs w:val="18"/>
              </w:rPr>
            </w:pPr>
          </w:p>
        </w:tc>
        <w:tc>
          <w:tcPr>
            <w:tcW w:w="323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23553" w:rsidRPr="00C54914" w:rsidRDefault="00223553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Всего</w:t>
            </w:r>
          </w:p>
        </w:tc>
        <w:tc>
          <w:tcPr>
            <w:tcW w:w="2500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223553" w:rsidRPr="00C54914" w:rsidRDefault="00223553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 xml:space="preserve">в том числе по обучающим (просветительским) программам по вопросам здорового питания </w:t>
            </w:r>
          </w:p>
        </w:tc>
      </w:tr>
      <w:tr w:rsidR="00223553" w:rsidRPr="00C54914" w:rsidTr="00764D93">
        <w:trPr>
          <w:divId w:val="1299142507"/>
          <w:trHeight w:val="885"/>
        </w:trPr>
        <w:tc>
          <w:tcPr>
            <w:tcW w:w="190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223553" w:rsidRPr="00C54914" w:rsidRDefault="00223553" w:rsidP="00223553">
            <w:pPr>
              <w:rPr>
                <w:sz w:val="18"/>
                <w:szCs w:val="18"/>
              </w:rPr>
            </w:pPr>
          </w:p>
        </w:tc>
        <w:tc>
          <w:tcPr>
            <w:tcW w:w="26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223553" w:rsidRPr="00C54914" w:rsidRDefault="00223553" w:rsidP="00223553">
            <w:pPr>
              <w:rPr>
                <w:sz w:val="18"/>
                <w:szCs w:val="18"/>
              </w:rPr>
            </w:pPr>
          </w:p>
        </w:tc>
        <w:tc>
          <w:tcPr>
            <w:tcW w:w="323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23553" w:rsidRPr="00C54914" w:rsidRDefault="00223553" w:rsidP="00223553">
            <w:pPr>
              <w:rPr>
                <w:sz w:val="18"/>
                <w:szCs w:val="18"/>
              </w:rPr>
            </w:pPr>
          </w:p>
        </w:tc>
        <w:tc>
          <w:tcPr>
            <w:tcW w:w="545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23553" w:rsidRPr="00C54914" w:rsidRDefault="00223553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для детей дошкольного и школьного возраста</w:t>
            </w:r>
          </w:p>
        </w:tc>
        <w:tc>
          <w:tcPr>
            <w:tcW w:w="665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23553" w:rsidRPr="00C54914" w:rsidRDefault="00223553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для взрослого населения всех возрастов, в том числе беременных и кормящих женщин, лиц старше трудоспособного возраста и лиц с повышенным уровнем физической активности</w:t>
            </w:r>
          </w:p>
        </w:tc>
        <w:tc>
          <w:tcPr>
            <w:tcW w:w="6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23553" w:rsidRPr="00C54914" w:rsidRDefault="00223553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для групп населения, работающих в тяжелых и вредных условиях труда</w:t>
            </w:r>
          </w:p>
        </w:tc>
        <w:tc>
          <w:tcPr>
            <w:tcW w:w="682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23553" w:rsidRPr="00C54914" w:rsidRDefault="00223553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для групп населения, проживающих на территориях с особенностями в части воздействия факторов окружающей среды (дефицит микр</w:t>
            </w:r>
            <w:proofErr w:type="gramStart"/>
            <w:r w:rsidRPr="00C54914">
              <w:rPr>
                <w:sz w:val="18"/>
                <w:szCs w:val="18"/>
              </w:rPr>
              <w:t>о-</w:t>
            </w:r>
            <w:proofErr w:type="gramEnd"/>
            <w:r w:rsidRPr="00C54914">
              <w:rPr>
                <w:sz w:val="18"/>
                <w:szCs w:val="18"/>
              </w:rPr>
              <w:t xml:space="preserve"> и </w:t>
            </w:r>
            <w:proofErr w:type="spellStart"/>
            <w:r w:rsidRPr="00C54914">
              <w:rPr>
                <w:sz w:val="18"/>
                <w:szCs w:val="18"/>
              </w:rPr>
              <w:t>макронутриентов</w:t>
            </w:r>
            <w:proofErr w:type="spellEnd"/>
            <w:r w:rsidRPr="00C54914">
              <w:rPr>
                <w:sz w:val="18"/>
                <w:szCs w:val="18"/>
              </w:rPr>
              <w:t>, климатические условия)</w:t>
            </w:r>
          </w:p>
        </w:tc>
      </w:tr>
      <w:tr w:rsidR="00223553" w:rsidRPr="00C54914" w:rsidTr="00764D93">
        <w:trPr>
          <w:divId w:val="1299142507"/>
          <w:trHeight w:val="450"/>
        </w:trPr>
        <w:tc>
          <w:tcPr>
            <w:tcW w:w="190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223553" w:rsidRPr="00C54914" w:rsidRDefault="00223553" w:rsidP="00223553">
            <w:pPr>
              <w:rPr>
                <w:sz w:val="18"/>
                <w:szCs w:val="18"/>
              </w:rPr>
            </w:pPr>
          </w:p>
        </w:tc>
        <w:tc>
          <w:tcPr>
            <w:tcW w:w="26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223553" w:rsidRPr="00C54914" w:rsidRDefault="00223553" w:rsidP="00223553">
            <w:pPr>
              <w:rPr>
                <w:sz w:val="18"/>
                <w:szCs w:val="18"/>
              </w:rPr>
            </w:pPr>
          </w:p>
        </w:tc>
        <w:tc>
          <w:tcPr>
            <w:tcW w:w="323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23553" w:rsidRPr="00C54914" w:rsidRDefault="00223553" w:rsidP="00223553">
            <w:pPr>
              <w:rPr>
                <w:sz w:val="18"/>
                <w:szCs w:val="18"/>
              </w:rPr>
            </w:pPr>
          </w:p>
        </w:tc>
        <w:tc>
          <w:tcPr>
            <w:tcW w:w="545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23553" w:rsidRPr="00C54914" w:rsidRDefault="00223553" w:rsidP="00223553">
            <w:pPr>
              <w:rPr>
                <w:sz w:val="18"/>
                <w:szCs w:val="18"/>
              </w:rPr>
            </w:pPr>
          </w:p>
        </w:tc>
        <w:tc>
          <w:tcPr>
            <w:tcW w:w="665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223553" w:rsidRPr="00C54914" w:rsidRDefault="00223553" w:rsidP="00223553">
            <w:pPr>
              <w:rPr>
                <w:sz w:val="18"/>
                <w:szCs w:val="18"/>
              </w:rPr>
            </w:pPr>
          </w:p>
        </w:tc>
        <w:tc>
          <w:tcPr>
            <w:tcW w:w="6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23553" w:rsidRPr="00C54914" w:rsidRDefault="00223553" w:rsidP="00223553">
            <w:pPr>
              <w:rPr>
                <w:sz w:val="18"/>
                <w:szCs w:val="18"/>
              </w:rPr>
            </w:pPr>
          </w:p>
        </w:tc>
        <w:tc>
          <w:tcPr>
            <w:tcW w:w="682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23553" w:rsidRPr="00C54914" w:rsidRDefault="00223553" w:rsidP="00223553">
            <w:pPr>
              <w:rPr>
                <w:sz w:val="18"/>
                <w:szCs w:val="18"/>
              </w:rPr>
            </w:pPr>
          </w:p>
        </w:tc>
      </w:tr>
      <w:tr w:rsidR="00223553" w:rsidRPr="00C54914" w:rsidTr="00764D93">
        <w:trPr>
          <w:divId w:val="1299142507"/>
          <w:trHeight w:val="450"/>
        </w:trPr>
        <w:tc>
          <w:tcPr>
            <w:tcW w:w="190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223553" w:rsidRPr="00C54914" w:rsidRDefault="00223553" w:rsidP="00223553">
            <w:pPr>
              <w:rPr>
                <w:sz w:val="18"/>
                <w:szCs w:val="18"/>
              </w:rPr>
            </w:pPr>
          </w:p>
        </w:tc>
        <w:tc>
          <w:tcPr>
            <w:tcW w:w="26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223553" w:rsidRPr="00C54914" w:rsidRDefault="00223553" w:rsidP="00223553">
            <w:pPr>
              <w:rPr>
                <w:sz w:val="18"/>
                <w:szCs w:val="18"/>
              </w:rPr>
            </w:pPr>
          </w:p>
        </w:tc>
        <w:tc>
          <w:tcPr>
            <w:tcW w:w="323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23553" w:rsidRPr="00C54914" w:rsidRDefault="00223553" w:rsidP="00223553">
            <w:pPr>
              <w:rPr>
                <w:sz w:val="18"/>
                <w:szCs w:val="18"/>
              </w:rPr>
            </w:pPr>
          </w:p>
        </w:tc>
        <w:tc>
          <w:tcPr>
            <w:tcW w:w="545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23553" w:rsidRPr="00C54914" w:rsidRDefault="00223553" w:rsidP="00223553">
            <w:pPr>
              <w:rPr>
                <w:sz w:val="18"/>
                <w:szCs w:val="18"/>
              </w:rPr>
            </w:pPr>
          </w:p>
        </w:tc>
        <w:tc>
          <w:tcPr>
            <w:tcW w:w="665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223553" w:rsidRPr="00C54914" w:rsidRDefault="00223553" w:rsidP="00223553">
            <w:pPr>
              <w:rPr>
                <w:sz w:val="18"/>
                <w:szCs w:val="18"/>
              </w:rPr>
            </w:pPr>
          </w:p>
        </w:tc>
        <w:tc>
          <w:tcPr>
            <w:tcW w:w="6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23553" w:rsidRPr="00C54914" w:rsidRDefault="00223553" w:rsidP="00223553">
            <w:pPr>
              <w:rPr>
                <w:sz w:val="18"/>
                <w:szCs w:val="18"/>
              </w:rPr>
            </w:pPr>
          </w:p>
        </w:tc>
        <w:tc>
          <w:tcPr>
            <w:tcW w:w="682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23553" w:rsidRPr="00C54914" w:rsidRDefault="00223553" w:rsidP="00223553">
            <w:pPr>
              <w:rPr>
                <w:sz w:val="18"/>
                <w:szCs w:val="18"/>
              </w:rPr>
            </w:pPr>
          </w:p>
        </w:tc>
      </w:tr>
      <w:tr w:rsidR="00223553" w:rsidRPr="00C54914" w:rsidTr="00764D93">
        <w:trPr>
          <w:divId w:val="1299142507"/>
          <w:trHeight w:val="213"/>
        </w:trPr>
        <w:tc>
          <w:tcPr>
            <w:tcW w:w="19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23553" w:rsidRPr="00C54914" w:rsidRDefault="00223553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1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23553" w:rsidRPr="00C54914" w:rsidRDefault="00223553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2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23553" w:rsidRPr="00C54914" w:rsidRDefault="00223553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3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23553" w:rsidRPr="00C54914" w:rsidRDefault="00223553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4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23553" w:rsidRPr="00C54914" w:rsidRDefault="00223553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5</w:t>
            </w:r>
          </w:p>
        </w:tc>
        <w:tc>
          <w:tcPr>
            <w:tcW w:w="6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23553" w:rsidRPr="00C54914" w:rsidRDefault="00223553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6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23553" w:rsidRPr="00C54914" w:rsidRDefault="00223553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7</w:t>
            </w:r>
          </w:p>
        </w:tc>
      </w:tr>
      <w:tr w:rsidR="00223553" w:rsidRPr="00C54914" w:rsidTr="00764D93">
        <w:trPr>
          <w:divId w:val="1299142507"/>
          <w:trHeight w:val="288"/>
        </w:trPr>
        <w:tc>
          <w:tcPr>
            <w:tcW w:w="19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23553" w:rsidRPr="00C54914" w:rsidRDefault="00223553" w:rsidP="00223553">
            <w:pPr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ВСЕГО (сумма строк 02-05</w:t>
            </w:r>
            <w:r w:rsidRPr="00044919">
              <w:rPr>
                <w:sz w:val="18"/>
                <w:szCs w:val="18"/>
              </w:rPr>
              <w:t>,</w:t>
            </w:r>
            <w:r w:rsidRPr="00C54914">
              <w:rPr>
                <w:sz w:val="18"/>
                <w:szCs w:val="18"/>
              </w:rPr>
              <w:t xml:space="preserve"> 08-14)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23553" w:rsidRPr="00C54914" w:rsidRDefault="00223553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01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23553" w:rsidRPr="00C54914" w:rsidRDefault="00D67674" w:rsidP="00D6767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23553" w:rsidRPr="00C54914" w:rsidRDefault="00223553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23553" w:rsidRPr="00C54914" w:rsidRDefault="00223553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  <w:tc>
          <w:tcPr>
            <w:tcW w:w="6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23553" w:rsidRPr="00C54914" w:rsidRDefault="00223553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23553" w:rsidRPr="00C54914" w:rsidRDefault="00223553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</w:tr>
      <w:tr w:rsidR="00223553" w:rsidRPr="00C54914" w:rsidTr="00764D93">
        <w:trPr>
          <w:divId w:val="1299142507"/>
          <w:trHeight w:val="419"/>
        </w:trPr>
        <w:tc>
          <w:tcPr>
            <w:tcW w:w="19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23553" w:rsidRDefault="00223553" w:rsidP="00223553">
            <w:pPr>
              <w:ind w:firstLine="176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в том числе (из строки 01)</w:t>
            </w:r>
            <w:r>
              <w:rPr>
                <w:sz w:val="18"/>
                <w:szCs w:val="18"/>
              </w:rPr>
              <w:t>:</w:t>
            </w:r>
          </w:p>
          <w:p w:rsidR="00223553" w:rsidRPr="00C54914" w:rsidRDefault="00223553" w:rsidP="00223553">
            <w:pPr>
              <w:ind w:firstLine="176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в дошкольных образовательных организациях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23553" w:rsidRPr="00C54914" w:rsidRDefault="00223553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02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23553" w:rsidRPr="00C54914" w:rsidRDefault="00D67674" w:rsidP="00D6767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23553" w:rsidRPr="00C54914" w:rsidRDefault="00223553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23553" w:rsidRPr="00C54914" w:rsidRDefault="00223553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X</w:t>
            </w:r>
          </w:p>
        </w:tc>
        <w:tc>
          <w:tcPr>
            <w:tcW w:w="6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23553" w:rsidRPr="00C54914" w:rsidRDefault="00223553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Х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23553" w:rsidRPr="00C54914" w:rsidRDefault="00223553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</w:tr>
      <w:tr w:rsidR="00223553" w:rsidRPr="00C54914" w:rsidTr="00764D93">
        <w:trPr>
          <w:divId w:val="1299142507"/>
          <w:trHeight w:val="269"/>
        </w:trPr>
        <w:tc>
          <w:tcPr>
            <w:tcW w:w="19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23553" w:rsidRPr="00C54914" w:rsidRDefault="00223553" w:rsidP="00223553">
            <w:pPr>
              <w:ind w:firstLine="176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в общеобразовательных организациях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23553" w:rsidRPr="00C54914" w:rsidRDefault="00223553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03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23553" w:rsidRPr="00C54914" w:rsidRDefault="00D67674" w:rsidP="00D6767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23553" w:rsidRPr="00C54914" w:rsidRDefault="00223553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23553" w:rsidRPr="00C54914" w:rsidRDefault="00223553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Х</w:t>
            </w:r>
          </w:p>
        </w:tc>
        <w:tc>
          <w:tcPr>
            <w:tcW w:w="6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23553" w:rsidRPr="00C54914" w:rsidRDefault="00223553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Х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23553" w:rsidRPr="00C54914" w:rsidRDefault="00223553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</w:tr>
      <w:tr w:rsidR="00223553" w:rsidRPr="00C54914" w:rsidTr="00764D93">
        <w:trPr>
          <w:divId w:val="1299142507"/>
          <w:trHeight w:val="260"/>
        </w:trPr>
        <w:tc>
          <w:tcPr>
            <w:tcW w:w="19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23553" w:rsidRPr="00C54914" w:rsidRDefault="00223553" w:rsidP="00223553">
            <w:pPr>
              <w:ind w:firstLine="176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 xml:space="preserve">в профессиональных образовательных учреждениях 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23553" w:rsidRPr="00C54914" w:rsidRDefault="00223553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04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23553" w:rsidRPr="00C54914" w:rsidRDefault="00D67674" w:rsidP="00D6767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23553" w:rsidRPr="00C54914" w:rsidRDefault="00223553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23553" w:rsidRPr="00C54914" w:rsidRDefault="00223553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  <w:tc>
          <w:tcPr>
            <w:tcW w:w="6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23553" w:rsidRPr="00C54914" w:rsidRDefault="00223553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23553" w:rsidRPr="00C54914" w:rsidRDefault="00223553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</w:tr>
      <w:tr w:rsidR="00223553" w:rsidRPr="00C54914" w:rsidTr="00764D93">
        <w:trPr>
          <w:divId w:val="1299142507"/>
          <w:trHeight w:val="277"/>
        </w:trPr>
        <w:tc>
          <w:tcPr>
            <w:tcW w:w="19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23553" w:rsidRPr="00C54914" w:rsidRDefault="00223553" w:rsidP="00223553">
            <w:pPr>
              <w:ind w:firstLine="176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в организациях предоставления дополнительного образования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23553" w:rsidRPr="00C54914" w:rsidRDefault="00223553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05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23553" w:rsidRPr="00C54914" w:rsidRDefault="00D67674" w:rsidP="00D6767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23553" w:rsidRPr="00C54914" w:rsidRDefault="00223553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23553" w:rsidRPr="00C54914" w:rsidRDefault="00223553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  <w:tc>
          <w:tcPr>
            <w:tcW w:w="6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23553" w:rsidRPr="00C54914" w:rsidRDefault="00223553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23553" w:rsidRPr="00C54914" w:rsidRDefault="00223553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</w:tr>
      <w:tr w:rsidR="00D67674" w:rsidRPr="00C54914" w:rsidTr="00764D93">
        <w:trPr>
          <w:divId w:val="1299142507"/>
          <w:trHeight w:val="410"/>
        </w:trPr>
        <w:tc>
          <w:tcPr>
            <w:tcW w:w="19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Default="00D67674" w:rsidP="00223553">
            <w:pPr>
              <w:ind w:firstLine="459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в том числе (из строки 05):</w:t>
            </w:r>
          </w:p>
          <w:p w:rsidR="00D67674" w:rsidRPr="00C54914" w:rsidRDefault="00D67674" w:rsidP="00223553">
            <w:pPr>
              <w:ind w:firstLine="459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 xml:space="preserve"> для детей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06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67674" w:rsidRPr="00C54914" w:rsidRDefault="00D67674" w:rsidP="00E04D1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5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66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Х</w:t>
            </w:r>
          </w:p>
        </w:tc>
        <w:tc>
          <w:tcPr>
            <w:tcW w:w="6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Х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</w:tr>
      <w:tr w:rsidR="00D67674" w:rsidRPr="00C54914" w:rsidTr="00764D93">
        <w:trPr>
          <w:divId w:val="1299142507"/>
          <w:trHeight w:val="234"/>
        </w:trPr>
        <w:tc>
          <w:tcPr>
            <w:tcW w:w="19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ind w:firstLine="459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для взрослых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07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67674" w:rsidRPr="00C54914" w:rsidRDefault="00D67674" w:rsidP="00E04D1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54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X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  <w:tc>
          <w:tcPr>
            <w:tcW w:w="6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</w:tr>
      <w:tr w:rsidR="00D67674" w:rsidRPr="00C54914" w:rsidTr="00764D93">
        <w:trPr>
          <w:divId w:val="1299142507"/>
          <w:trHeight w:val="178"/>
        </w:trPr>
        <w:tc>
          <w:tcPr>
            <w:tcW w:w="19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ind w:firstLine="176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в учреждениях высшего профессионального образования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08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67674" w:rsidRPr="00C54914" w:rsidRDefault="00D67674" w:rsidP="00E04D1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Х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  <w:tc>
          <w:tcPr>
            <w:tcW w:w="6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</w:tr>
      <w:tr w:rsidR="00D67674" w:rsidRPr="00C54914" w:rsidTr="00764D93">
        <w:trPr>
          <w:divId w:val="1299142507"/>
          <w:trHeight w:val="266"/>
        </w:trPr>
        <w:tc>
          <w:tcPr>
            <w:tcW w:w="19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ind w:firstLine="176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в медицинских организациях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09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67674" w:rsidRPr="00C54914" w:rsidRDefault="00D67674" w:rsidP="00E04D1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  <w:tc>
          <w:tcPr>
            <w:tcW w:w="6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</w:tr>
      <w:tr w:rsidR="00D67674" w:rsidRPr="00C54914" w:rsidTr="00764D93">
        <w:trPr>
          <w:divId w:val="1299142507"/>
          <w:trHeight w:val="270"/>
        </w:trPr>
        <w:tc>
          <w:tcPr>
            <w:tcW w:w="19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ind w:firstLine="176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в организациях социального обслуживания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10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67674" w:rsidRPr="00C54914" w:rsidRDefault="00D67674" w:rsidP="00E04D1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Х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  <w:tc>
          <w:tcPr>
            <w:tcW w:w="6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</w:tr>
      <w:tr w:rsidR="00D67674" w:rsidRPr="00C54914" w:rsidTr="00764D93">
        <w:trPr>
          <w:divId w:val="1299142507"/>
          <w:trHeight w:val="146"/>
        </w:trPr>
        <w:tc>
          <w:tcPr>
            <w:tcW w:w="19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ind w:firstLine="176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в организациях культуры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11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67674" w:rsidRPr="00C54914" w:rsidRDefault="00D67674" w:rsidP="00E04D1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  <w:tc>
          <w:tcPr>
            <w:tcW w:w="6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</w:tr>
      <w:tr w:rsidR="00D67674" w:rsidRPr="00C54914" w:rsidTr="00764D93">
        <w:trPr>
          <w:divId w:val="1299142507"/>
          <w:trHeight w:val="191"/>
        </w:trPr>
        <w:tc>
          <w:tcPr>
            <w:tcW w:w="19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ind w:firstLine="176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в физкультурно-спортивных организациях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12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67674" w:rsidRPr="00C54914" w:rsidRDefault="00D67674" w:rsidP="00734D9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  <w:tc>
          <w:tcPr>
            <w:tcW w:w="6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</w:tr>
      <w:tr w:rsidR="00D67674" w:rsidRPr="00C54914" w:rsidTr="00764D93">
        <w:trPr>
          <w:divId w:val="1299142507"/>
          <w:trHeight w:val="266"/>
        </w:trPr>
        <w:tc>
          <w:tcPr>
            <w:tcW w:w="19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ind w:firstLine="176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 xml:space="preserve">в иных организациях 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13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67674" w:rsidRPr="00C54914" w:rsidRDefault="00D67674" w:rsidP="00734D9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  <w:tc>
          <w:tcPr>
            <w:tcW w:w="6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</w:tr>
      <w:tr w:rsidR="00D67674" w:rsidRPr="00C54914" w:rsidTr="00764D93">
        <w:trPr>
          <w:divId w:val="1299142507"/>
          <w:trHeight w:val="127"/>
        </w:trPr>
        <w:tc>
          <w:tcPr>
            <w:tcW w:w="19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ind w:firstLine="176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 xml:space="preserve">с использованием дистанционных форм: 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14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67674" w:rsidRPr="00C54914" w:rsidRDefault="00D67674" w:rsidP="00734D9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  <w:tc>
          <w:tcPr>
            <w:tcW w:w="6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</w:tr>
      <w:tr w:rsidR="00D67674" w:rsidRPr="00C54914" w:rsidTr="00764D93">
        <w:trPr>
          <w:divId w:val="1299142507"/>
          <w:trHeight w:val="202"/>
        </w:trPr>
        <w:tc>
          <w:tcPr>
            <w:tcW w:w="19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Default="00D67674" w:rsidP="00223553">
            <w:pPr>
              <w:ind w:firstLine="459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в том числе (из строки 14)</w:t>
            </w:r>
            <w:r>
              <w:rPr>
                <w:sz w:val="18"/>
                <w:szCs w:val="18"/>
              </w:rPr>
              <w:t>:</w:t>
            </w:r>
          </w:p>
          <w:p w:rsidR="00D67674" w:rsidRPr="00C54914" w:rsidRDefault="00D67674" w:rsidP="00223553">
            <w:pPr>
              <w:ind w:firstLine="459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телевидение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15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67674" w:rsidRPr="00C54914" w:rsidRDefault="00D67674" w:rsidP="00734D9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  <w:tc>
          <w:tcPr>
            <w:tcW w:w="6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</w:tr>
      <w:tr w:rsidR="00D67674" w:rsidRPr="00C54914" w:rsidTr="00764D93">
        <w:trPr>
          <w:divId w:val="1299142507"/>
          <w:trHeight w:val="249"/>
        </w:trPr>
        <w:tc>
          <w:tcPr>
            <w:tcW w:w="19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ind w:firstLine="459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радио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16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67674" w:rsidRPr="00C54914" w:rsidRDefault="00734D93" w:rsidP="00734D9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  <w:tc>
          <w:tcPr>
            <w:tcW w:w="6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</w:tr>
      <w:tr w:rsidR="00D67674" w:rsidRPr="00C54914" w:rsidTr="00764D93">
        <w:trPr>
          <w:divId w:val="1299142507"/>
          <w:trHeight w:val="126"/>
        </w:trPr>
        <w:tc>
          <w:tcPr>
            <w:tcW w:w="1909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ind w:firstLine="459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сеть Интернет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17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67674" w:rsidRPr="00C54914" w:rsidRDefault="00734D93" w:rsidP="00734D9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+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  <w:tc>
          <w:tcPr>
            <w:tcW w:w="6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</w:tr>
      <w:tr w:rsidR="00D67674" w:rsidRPr="00C54914" w:rsidTr="00764D93">
        <w:trPr>
          <w:divId w:val="1299142507"/>
          <w:trHeight w:val="287"/>
        </w:trPr>
        <w:tc>
          <w:tcPr>
            <w:tcW w:w="19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044919" w:rsidRDefault="00D67674" w:rsidP="00223553">
            <w:pPr>
              <w:ind w:firstLine="459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 xml:space="preserve">          в том числе (из строки 1</w:t>
            </w:r>
            <w:r>
              <w:rPr>
                <w:sz w:val="18"/>
                <w:szCs w:val="18"/>
              </w:rPr>
              <w:t>7</w:t>
            </w:r>
            <w:r w:rsidRPr="00C54914">
              <w:rPr>
                <w:sz w:val="18"/>
                <w:szCs w:val="18"/>
              </w:rPr>
              <w:t xml:space="preserve">):               </w:t>
            </w:r>
          </w:p>
          <w:p w:rsidR="00D67674" w:rsidRPr="00C54914" w:rsidRDefault="00D67674" w:rsidP="00223553">
            <w:pPr>
              <w:ind w:firstLine="459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 xml:space="preserve">         сайтов органов и организаций </w:t>
            </w:r>
            <w:proofErr w:type="spellStart"/>
            <w:r w:rsidRPr="00C54914">
              <w:rPr>
                <w:sz w:val="18"/>
                <w:szCs w:val="18"/>
              </w:rPr>
              <w:t>Роспотребнадзора</w:t>
            </w:r>
            <w:proofErr w:type="spellEnd"/>
            <w:r w:rsidRPr="00C54914">
              <w:rPr>
                <w:sz w:val="18"/>
                <w:szCs w:val="18"/>
              </w:rPr>
              <w:t xml:space="preserve"> 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18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67674" w:rsidRPr="00C54914" w:rsidRDefault="00D67674" w:rsidP="00734D9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bookmarkStart w:id="0" w:name="_GoBack"/>
            <w:bookmarkEnd w:id="0"/>
            <w:r w:rsidRPr="00C54914">
              <w:rPr>
                <w:sz w:val="18"/>
                <w:szCs w:val="18"/>
              </w:rPr>
              <w:t> 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  <w:tc>
          <w:tcPr>
            <w:tcW w:w="6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</w:tr>
      <w:tr w:rsidR="00D67674" w:rsidRPr="00C54914" w:rsidTr="00764D93">
        <w:trPr>
          <w:divId w:val="1299142507"/>
          <w:trHeight w:val="106"/>
        </w:trPr>
        <w:tc>
          <w:tcPr>
            <w:tcW w:w="19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ind w:firstLine="459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 xml:space="preserve">         социальных сетей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9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67674" w:rsidRPr="00C54914" w:rsidRDefault="00D67674" w:rsidP="00734D9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  <w:tc>
          <w:tcPr>
            <w:tcW w:w="6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</w:tr>
      <w:tr w:rsidR="00D67674" w:rsidRPr="00C54914" w:rsidTr="00764D93">
        <w:trPr>
          <w:divId w:val="1299142507"/>
          <w:trHeight w:val="106"/>
        </w:trPr>
        <w:tc>
          <w:tcPr>
            <w:tcW w:w="19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67674" w:rsidRPr="00C54914" w:rsidRDefault="00D67674" w:rsidP="00223553">
            <w:pPr>
              <w:ind w:firstLine="459"/>
              <w:rPr>
                <w:sz w:val="18"/>
                <w:szCs w:val="18"/>
              </w:rPr>
            </w:pP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67674" w:rsidRDefault="00D67674" w:rsidP="0022355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67674" w:rsidRPr="00C54914" w:rsidRDefault="00D67674" w:rsidP="00734D9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6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</w:p>
        </w:tc>
      </w:tr>
      <w:tr w:rsidR="00D67674" w:rsidRPr="00C54914" w:rsidTr="00764D93">
        <w:trPr>
          <w:divId w:val="1299142507"/>
          <w:trHeight w:val="106"/>
        </w:trPr>
        <w:tc>
          <w:tcPr>
            <w:tcW w:w="19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67674" w:rsidRPr="00C54914" w:rsidRDefault="00D67674" w:rsidP="00223553">
            <w:pPr>
              <w:ind w:firstLine="459"/>
              <w:rPr>
                <w:sz w:val="18"/>
                <w:szCs w:val="18"/>
              </w:rPr>
            </w:pP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67674" w:rsidRDefault="00D67674" w:rsidP="0022355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67674" w:rsidRPr="00C54914" w:rsidRDefault="00D67674" w:rsidP="00734D9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6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</w:p>
        </w:tc>
      </w:tr>
      <w:tr w:rsidR="00D67674" w:rsidRPr="00C54914" w:rsidTr="00764D93">
        <w:trPr>
          <w:divId w:val="1299142507"/>
          <w:trHeight w:val="106"/>
        </w:trPr>
        <w:tc>
          <w:tcPr>
            <w:tcW w:w="19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67674" w:rsidRPr="00C54914" w:rsidRDefault="00D67674" w:rsidP="00223553">
            <w:pPr>
              <w:ind w:firstLine="459"/>
              <w:rPr>
                <w:sz w:val="18"/>
                <w:szCs w:val="18"/>
              </w:rPr>
            </w:pP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67674" w:rsidRDefault="00D67674" w:rsidP="0022355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67674" w:rsidRPr="00C54914" w:rsidRDefault="00D67674" w:rsidP="00734D9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6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</w:p>
        </w:tc>
      </w:tr>
    </w:tbl>
    <w:p w:rsidR="00223553" w:rsidRDefault="00223553" w:rsidP="00223553">
      <w:pPr>
        <w:divId w:val="1299142507"/>
        <w:rPr>
          <w:sz w:val="18"/>
          <w:szCs w:val="18"/>
        </w:rPr>
      </w:pPr>
    </w:p>
    <w:p w:rsidR="00707EC3" w:rsidRDefault="00707EC3" w:rsidP="00223553">
      <w:pPr>
        <w:jc w:val="right"/>
        <w:divId w:val="1299142507"/>
        <w:rPr>
          <w:sz w:val="18"/>
          <w:szCs w:val="18"/>
        </w:rPr>
      </w:pPr>
    </w:p>
    <w:p w:rsidR="00707EC3" w:rsidRDefault="00707EC3" w:rsidP="00223553">
      <w:pPr>
        <w:jc w:val="right"/>
        <w:divId w:val="1299142507"/>
        <w:rPr>
          <w:sz w:val="18"/>
          <w:szCs w:val="18"/>
        </w:rPr>
      </w:pPr>
    </w:p>
    <w:p w:rsidR="00223553" w:rsidRDefault="00223553" w:rsidP="00223553">
      <w:pPr>
        <w:jc w:val="right"/>
        <w:divId w:val="1299142507"/>
        <w:rPr>
          <w:sz w:val="18"/>
          <w:szCs w:val="18"/>
        </w:rPr>
      </w:pPr>
      <w:r w:rsidRPr="00C54914">
        <w:rPr>
          <w:sz w:val="18"/>
          <w:szCs w:val="18"/>
        </w:rPr>
        <w:t>Код по ОКЕИ человек</w:t>
      </w:r>
      <w:r>
        <w:rPr>
          <w:sz w:val="18"/>
          <w:szCs w:val="18"/>
        </w:rPr>
        <w:t xml:space="preserve"> </w:t>
      </w:r>
      <w:r w:rsidRPr="0058011A">
        <w:rPr>
          <w:sz w:val="18"/>
          <w:szCs w:val="18"/>
        </w:rPr>
        <w:t>– 792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511"/>
        <w:gridCol w:w="740"/>
        <w:gridCol w:w="977"/>
        <w:gridCol w:w="1578"/>
        <w:gridCol w:w="1972"/>
        <w:gridCol w:w="1708"/>
        <w:gridCol w:w="2016"/>
      </w:tblGrid>
      <w:tr w:rsidR="00223553" w:rsidRPr="00C54914" w:rsidTr="00D67674">
        <w:trPr>
          <w:divId w:val="1299142507"/>
          <w:trHeight w:val="447"/>
        </w:trPr>
        <w:tc>
          <w:tcPr>
            <w:tcW w:w="190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23553" w:rsidRPr="00C54914" w:rsidRDefault="00223553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  <w:tc>
          <w:tcPr>
            <w:tcW w:w="25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23553" w:rsidRPr="00C54914" w:rsidRDefault="00223553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№ строки</w:t>
            </w:r>
          </w:p>
        </w:tc>
        <w:tc>
          <w:tcPr>
            <w:tcW w:w="2845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23553" w:rsidRPr="00044919" w:rsidRDefault="00223553" w:rsidP="00223553">
            <w:pPr>
              <w:jc w:val="center"/>
              <w:rPr>
                <w:sz w:val="18"/>
                <w:szCs w:val="18"/>
              </w:rPr>
            </w:pPr>
            <w:r w:rsidRPr="00044919">
              <w:rPr>
                <w:sz w:val="18"/>
                <w:szCs w:val="18"/>
              </w:rPr>
              <w:t>Количество человек</w:t>
            </w:r>
            <w:r>
              <w:rPr>
                <w:sz w:val="18"/>
                <w:szCs w:val="18"/>
              </w:rPr>
              <w:t xml:space="preserve">, </w:t>
            </w:r>
            <w:r w:rsidRPr="00C54914">
              <w:rPr>
                <w:sz w:val="18"/>
                <w:szCs w:val="18"/>
              </w:rPr>
              <w:t>проинформированных с использованием обучающих (просветительских) программ по вопросам здорового питания</w:t>
            </w:r>
          </w:p>
        </w:tc>
      </w:tr>
      <w:tr w:rsidR="00223553" w:rsidRPr="00C54914" w:rsidTr="00D67674">
        <w:trPr>
          <w:divId w:val="1299142507"/>
          <w:trHeight w:val="284"/>
        </w:trPr>
        <w:tc>
          <w:tcPr>
            <w:tcW w:w="190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223553" w:rsidRPr="00C54914" w:rsidRDefault="00223553" w:rsidP="00223553">
            <w:pPr>
              <w:rPr>
                <w:sz w:val="18"/>
                <w:szCs w:val="18"/>
              </w:rPr>
            </w:pPr>
          </w:p>
        </w:tc>
        <w:tc>
          <w:tcPr>
            <w:tcW w:w="25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223553" w:rsidRPr="00C54914" w:rsidRDefault="00223553" w:rsidP="00223553">
            <w:pPr>
              <w:rPr>
                <w:sz w:val="18"/>
                <w:szCs w:val="18"/>
              </w:rPr>
            </w:pPr>
          </w:p>
        </w:tc>
        <w:tc>
          <w:tcPr>
            <w:tcW w:w="337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23553" w:rsidRPr="00C54914" w:rsidRDefault="00223553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Всего</w:t>
            </w:r>
          </w:p>
        </w:tc>
        <w:tc>
          <w:tcPr>
            <w:tcW w:w="2508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223553" w:rsidRPr="00044919" w:rsidRDefault="00223553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 xml:space="preserve">в том числе по обучающим (просветительским) программам по вопросам здорового питания </w:t>
            </w:r>
          </w:p>
        </w:tc>
      </w:tr>
      <w:tr w:rsidR="00223553" w:rsidRPr="00C54914" w:rsidTr="00D67674">
        <w:trPr>
          <w:divId w:val="1299142507"/>
          <w:trHeight w:val="2024"/>
        </w:trPr>
        <w:tc>
          <w:tcPr>
            <w:tcW w:w="190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223553" w:rsidRPr="00C54914" w:rsidRDefault="00223553" w:rsidP="00223553">
            <w:pPr>
              <w:rPr>
                <w:sz w:val="18"/>
                <w:szCs w:val="18"/>
              </w:rPr>
            </w:pPr>
          </w:p>
        </w:tc>
        <w:tc>
          <w:tcPr>
            <w:tcW w:w="25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223553" w:rsidRPr="00C54914" w:rsidRDefault="00223553" w:rsidP="00223553">
            <w:pPr>
              <w:rPr>
                <w:sz w:val="18"/>
                <w:szCs w:val="18"/>
              </w:rPr>
            </w:pPr>
          </w:p>
        </w:tc>
        <w:tc>
          <w:tcPr>
            <w:tcW w:w="337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23553" w:rsidRPr="00C54914" w:rsidRDefault="00223553" w:rsidP="00223553">
            <w:pPr>
              <w:rPr>
                <w:sz w:val="18"/>
                <w:szCs w:val="18"/>
              </w:rPr>
            </w:pPr>
          </w:p>
        </w:tc>
        <w:tc>
          <w:tcPr>
            <w:tcW w:w="54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23553" w:rsidRPr="00C54914" w:rsidRDefault="00223553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для детей дошкольного и школьного возраста</w:t>
            </w:r>
          </w:p>
        </w:tc>
        <w:tc>
          <w:tcPr>
            <w:tcW w:w="680" w:type="pc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23553" w:rsidRPr="00C54914" w:rsidRDefault="00223553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для взрослого населения всех возрастов, в том числе беременных и кормящих женщин, лиц старше трудоспособного возраста и лиц с повышенным уровнем физической активности</w:t>
            </w:r>
          </w:p>
        </w:tc>
        <w:tc>
          <w:tcPr>
            <w:tcW w:w="589" w:type="pc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23553" w:rsidRPr="00C54914" w:rsidRDefault="00223553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для групп населения, работающих в тяжелых и вредных условиях труда</w:t>
            </w:r>
          </w:p>
        </w:tc>
        <w:tc>
          <w:tcPr>
            <w:tcW w:w="6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23553" w:rsidRPr="00C54914" w:rsidRDefault="00223553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для групп населения, проживающих на территориях с особенностями в части воздействия факторов окружающей среды (дефицит микр</w:t>
            </w:r>
            <w:proofErr w:type="gramStart"/>
            <w:r w:rsidRPr="00C54914">
              <w:rPr>
                <w:sz w:val="18"/>
                <w:szCs w:val="18"/>
              </w:rPr>
              <w:t>о-</w:t>
            </w:r>
            <w:proofErr w:type="gramEnd"/>
            <w:r w:rsidRPr="00C54914">
              <w:rPr>
                <w:sz w:val="18"/>
                <w:szCs w:val="18"/>
              </w:rPr>
              <w:t xml:space="preserve"> и </w:t>
            </w:r>
            <w:proofErr w:type="spellStart"/>
            <w:r w:rsidRPr="00C54914">
              <w:rPr>
                <w:sz w:val="18"/>
                <w:szCs w:val="18"/>
              </w:rPr>
              <w:t>макронутриентов</w:t>
            </w:r>
            <w:proofErr w:type="spellEnd"/>
            <w:r w:rsidRPr="00C54914">
              <w:rPr>
                <w:sz w:val="18"/>
                <w:szCs w:val="18"/>
              </w:rPr>
              <w:t>, климатические условия)</w:t>
            </w:r>
          </w:p>
        </w:tc>
      </w:tr>
      <w:tr w:rsidR="00223553" w:rsidRPr="00C54914" w:rsidTr="00D67674">
        <w:trPr>
          <w:divId w:val="1299142507"/>
          <w:trHeight w:val="213"/>
        </w:trPr>
        <w:tc>
          <w:tcPr>
            <w:tcW w:w="19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23553" w:rsidRPr="00C54914" w:rsidRDefault="00223553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1</w:t>
            </w:r>
          </w:p>
        </w:tc>
        <w:tc>
          <w:tcPr>
            <w:tcW w:w="2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23553" w:rsidRPr="00C54914" w:rsidRDefault="00223553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2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23553" w:rsidRPr="00C54914" w:rsidRDefault="00223553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8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23553" w:rsidRPr="00C54914" w:rsidRDefault="00223553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9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23553" w:rsidRPr="00C54914" w:rsidRDefault="00223553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10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23553" w:rsidRPr="00C54914" w:rsidRDefault="00223553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11</w:t>
            </w:r>
          </w:p>
        </w:tc>
        <w:tc>
          <w:tcPr>
            <w:tcW w:w="69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223553" w:rsidRPr="00044919" w:rsidRDefault="00223553" w:rsidP="0022355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</w:t>
            </w:r>
          </w:p>
        </w:tc>
      </w:tr>
      <w:tr w:rsidR="00D67674" w:rsidRPr="00C54914" w:rsidTr="00D67674">
        <w:trPr>
          <w:divId w:val="1299142507"/>
          <w:trHeight w:val="288"/>
        </w:trPr>
        <w:tc>
          <w:tcPr>
            <w:tcW w:w="19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ВСЕГО (сумма строк 02-05</w:t>
            </w:r>
            <w:r w:rsidRPr="00044919">
              <w:rPr>
                <w:sz w:val="18"/>
                <w:szCs w:val="18"/>
              </w:rPr>
              <w:t>,</w:t>
            </w:r>
            <w:r w:rsidRPr="00C54914">
              <w:rPr>
                <w:sz w:val="18"/>
                <w:szCs w:val="18"/>
              </w:rPr>
              <w:t xml:space="preserve"> 08-14)</w:t>
            </w:r>
          </w:p>
        </w:tc>
        <w:tc>
          <w:tcPr>
            <w:tcW w:w="2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01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67674" w:rsidRPr="00C54914" w:rsidRDefault="00D67674" w:rsidP="00E04D1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  <w:tc>
          <w:tcPr>
            <w:tcW w:w="6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D67674" w:rsidRPr="00044919" w:rsidRDefault="00D67674" w:rsidP="00223553">
            <w:pPr>
              <w:jc w:val="center"/>
              <w:rPr>
                <w:sz w:val="18"/>
                <w:szCs w:val="18"/>
              </w:rPr>
            </w:pPr>
          </w:p>
        </w:tc>
      </w:tr>
      <w:tr w:rsidR="00D67674" w:rsidRPr="00C54914" w:rsidTr="00D67674">
        <w:trPr>
          <w:divId w:val="1299142507"/>
          <w:trHeight w:val="419"/>
        </w:trPr>
        <w:tc>
          <w:tcPr>
            <w:tcW w:w="19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Default="00D67674" w:rsidP="00223553">
            <w:pPr>
              <w:ind w:firstLine="176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в том числе (из строки 01)</w:t>
            </w:r>
            <w:r>
              <w:rPr>
                <w:sz w:val="18"/>
                <w:szCs w:val="18"/>
              </w:rPr>
              <w:t>:</w:t>
            </w:r>
          </w:p>
          <w:p w:rsidR="00D67674" w:rsidRPr="00C54914" w:rsidRDefault="00D67674" w:rsidP="00223553">
            <w:pPr>
              <w:ind w:firstLine="176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в дошкольных образовательных организациях</w:t>
            </w:r>
          </w:p>
        </w:tc>
        <w:tc>
          <w:tcPr>
            <w:tcW w:w="2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02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67674" w:rsidRPr="00C54914" w:rsidRDefault="00D67674" w:rsidP="00E04D1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X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Х</w:t>
            </w:r>
          </w:p>
        </w:tc>
        <w:tc>
          <w:tcPr>
            <w:tcW w:w="6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D67674" w:rsidRPr="00044919" w:rsidRDefault="00D67674" w:rsidP="00223553">
            <w:pPr>
              <w:jc w:val="center"/>
              <w:rPr>
                <w:sz w:val="18"/>
                <w:szCs w:val="18"/>
              </w:rPr>
            </w:pPr>
          </w:p>
        </w:tc>
      </w:tr>
      <w:tr w:rsidR="00D67674" w:rsidRPr="00C54914" w:rsidTr="00D67674">
        <w:trPr>
          <w:divId w:val="1299142507"/>
          <w:trHeight w:val="269"/>
        </w:trPr>
        <w:tc>
          <w:tcPr>
            <w:tcW w:w="19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ind w:firstLine="176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в общеобразовательных организациях</w:t>
            </w:r>
          </w:p>
        </w:tc>
        <w:tc>
          <w:tcPr>
            <w:tcW w:w="2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03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67674" w:rsidRPr="00C54914" w:rsidRDefault="00D67674" w:rsidP="00E04D1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Х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Х</w:t>
            </w:r>
          </w:p>
        </w:tc>
        <w:tc>
          <w:tcPr>
            <w:tcW w:w="6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D67674" w:rsidRPr="00044919" w:rsidRDefault="00D67674" w:rsidP="00223553">
            <w:pPr>
              <w:jc w:val="center"/>
              <w:rPr>
                <w:sz w:val="18"/>
                <w:szCs w:val="18"/>
              </w:rPr>
            </w:pPr>
          </w:p>
        </w:tc>
      </w:tr>
      <w:tr w:rsidR="00D67674" w:rsidRPr="00C54914" w:rsidTr="00D67674">
        <w:trPr>
          <w:divId w:val="1299142507"/>
          <w:trHeight w:val="260"/>
        </w:trPr>
        <w:tc>
          <w:tcPr>
            <w:tcW w:w="19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ind w:firstLine="176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 xml:space="preserve">в профессиональных образовательных учреждениях </w:t>
            </w:r>
          </w:p>
        </w:tc>
        <w:tc>
          <w:tcPr>
            <w:tcW w:w="2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04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67674" w:rsidRPr="00C54914" w:rsidRDefault="00D67674" w:rsidP="00E04D1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  <w:tc>
          <w:tcPr>
            <w:tcW w:w="6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D67674" w:rsidRPr="00044919" w:rsidRDefault="00D67674" w:rsidP="00223553">
            <w:pPr>
              <w:jc w:val="center"/>
              <w:rPr>
                <w:sz w:val="18"/>
                <w:szCs w:val="18"/>
              </w:rPr>
            </w:pPr>
          </w:p>
        </w:tc>
      </w:tr>
      <w:tr w:rsidR="00D67674" w:rsidRPr="00C54914" w:rsidTr="00D67674">
        <w:trPr>
          <w:divId w:val="1299142507"/>
          <w:trHeight w:val="277"/>
        </w:trPr>
        <w:tc>
          <w:tcPr>
            <w:tcW w:w="19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ind w:firstLine="176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в организациях предоставления дополнительного образования</w:t>
            </w:r>
          </w:p>
        </w:tc>
        <w:tc>
          <w:tcPr>
            <w:tcW w:w="2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05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67674" w:rsidRPr="00C54914" w:rsidRDefault="00D67674" w:rsidP="00E04D1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  <w:tc>
          <w:tcPr>
            <w:tcW w:w="6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D67674" w:rsidRPr="00044919" w:rsidRDefault="00D67674" w:rsidP="00223553">
            <w:pPr>
              <w:jc w:val="center"/>
              <w:rPr>
                <w:sz w:val="18"/>
                <w:szCs w:val="18"/>
              </w:rPr>
            </w:pPr>
          </w:p>
        </w:tc>
      </w:tr>
      <w:tr w:rsidR="00D67674" w:rsidRPr="00C54914" w:rsidTr="00D67674">
        <w:trPr>
          <w:divId w:val="1299142507"/>
          <w:trHeight w:val="410"/>
        </w:trPr>
        <w:tc>
          <w:tcPr>
            <w:tcW w:w="19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Default="00D67674" w:rsidP="00223553">
            <w:pPr>
              <w:ind w:firstLine="459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в том числе (из строки 05):</w:t>
            </w:r>
          </w:p>
          <w:p w:rsidR="00D67674" w:rsidRPr="00C54914" w:rsidRDefault="00D67674" w:rsidP="00223553">
            <w:pPr>
              <w:ind w:firstLine="459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 xml:space="preserve"> для детей</w:t>
            </w:r>
          </w:p>
        </w:tc>
        <w:tc>
          <w:tcPr>
            <w:tcW w:w="2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06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67674" w:rsidRPr="00C54914" w:rsidRDefault="00D67674" w:rsidP="00E04D1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5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68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Х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Х</w:t>
            </w:r>
          </w:p>
        </w:tc>
        <w:tc>
          <w:tcPr>
            <w:tcW w:w="6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D67674" w:rsidRPr="00044919" w:rsidRDefault="00D67674" w:rsidP="00223553">
            <w:pPr>
              <w:jc w:val="center"/>
              <w:rPr>
                <w:sz w:val="18"/>
                <w:szCs w:val="18"/>
              </w:rPr>
            </w:pPr>
          </w:p>
        </w:tc>
      </w:tr>
      <w:tr w:rsidR="00D67674" w:rsidRPr="00C54914" w:rsidTr="00D67674">
        <w:trPr>
          <w:divId w:val="1299142507"/>
          <w:trHeight w:val="234"/>
        </w:trPr>
        <w:tc>
          <w:tcPr>
            <w:tcW w:w="19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ind w:firstLine="459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для взрослых</w:t>
            </w:r>
          </w:p>
        </w:tc>
        <w:tc>
          <w:tcPr>
            <w:tcW w:w="2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07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67674" w:rsidRPr="00C54914" w:rsidRDefault="00D67674" w:rsidP="00E04D1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54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X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  <w:tc>
          <w:tcPr>
            <w:tcW w:w="6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D67674" w:rsidRPr="00044919" w:rsidRDefault="00D67674" w:rsidP="00223553">
            <w:pPr>
              <w:jc w:val="center"/>
              <w:rPr>
                <w:sz w:val="18"/>
                <w:szCs w:val="18"/>
              </w:rPr>
            </w:pPr>
          </w:p>
        </w:tc>
      </w:tr>
      <w:tr w:rsidR="00D67674" w:rsidRPr="00C54914" w:rsidTr="00D67674">
        <w:trPr>
          <w:divId w:val="1299142507"/>
          <w:trHeight w:val="178"/>
        </w:trPr>
        <w:tc>
          <w:tcPr>
            <w:tcW w:w="19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ind w:firstLine="176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в учреждениях высшего профессионального образования</w:t>
            </w:r>
          </w:p>
        </w:tc>
        <w:tc>
          <w:tcPr>
            <w:tcW w:w="2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08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67674" w:rsidRPr="00C54914" w:rsidRDefault="00D67674" w:rsidP="00E04D1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Х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  <w:tc>
          <w:tcPr>
            <w:tcW w:w="6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D67674" w:rsidRPr="00044919" w:rsidRDefault="00D67674" w:rsidP="00223553">
            <w:pPr>
              <w:jc w:val="center"/>
              <w:rPr>
                <w:sz w:val="18"/>
                <w:szCs w:val="18"/>
              </w:rPr>
            </w:pPr>
          </w:p>
        </w:tc>
      </w:tr>
      <w:tr w:rsidR="00D67674" w:rsidRPr="00C54914" w:rsidTr="00D67674">
        <w:trPr>
          <w:divId w:val="1299142507"/>
          <w:trHeight w:val="266"/>
        </w:trPr>
        <w:tc>
          <w:tcPr>
            <w:tcW w:w="19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ind w:firstLine="176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в медицинских организациях</w:t>
            </w:r>
          </w:p>
        </w:tc>
        <w:tc>
          <w:tcPr>
            <w:tcW w:w="2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09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67674" w:rsidRPr="00C54914" w:rsidRDefault="00D67674" w:rsidP="00E04D1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  <w:tc>
          <w:tcPr>
            <w:tcW w:w="6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D67674" w:rsidRPr="00044919" w:rsidRDefault="00D67674" w:rsidP="00223553">
            <w:pPr>
              <w:jc w:val="center"/>
              <w:rPr>
                <w:sz w:val="18"/>
                <w:szCs w:val="18"/>
              </w:rPr>
            </w:pPr>
          </w:p>
        </w:tc>
      </w:tr>
      <w:tr w:rsidR="00D67674" w:rsidRPr="00C54914" w:rsidTr="00D67674">
        <w:trPr>
          <w:divId w:val="1299142507"/>
          <w:trHeight w:val="270"/>
        </w:trPr>
        <w:tc>
          <w:tcPr>
            <w:tcW w:w="19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ind w:firstLine="176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в организациях социального обслуживания</w:t>
            </w:r>
          </w:p>
        </w:tc>
        <w:tc>
          <w:tcPr>
            <w:tcW w:w="2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10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67674" w:rsidRPr="00C54914" w:rsidRDefault="00D67674" w:rsidP="00E04D1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Х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  <w:tc>
          <w:tcPr>
            <w:tcW w:w="6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D67674" w:rsidRPr="00044919" w:rsidRDefault="00D67674" w:rsidP="00223553">
            <w:pPr>
              <w:jc w:val="center"/>
              <w:rPr>
                <w:sz w:val="18"/>
                <w:szCs w:val="18"/>
              </w:rPr>
            </w:pPr>
          </w:p>
        </w:tc>
      </w:tr>
      <w:tr w:rsidR="00D67674" w:rsidRPr="00C54914" w:rsidTr="00D67674">
        <w:trPr>
          <w:divId w:val="1299142507"/>
          <w:trHeight w:val="146"/>
        </w:trPr>
        <w:tc>
          <w:tcPr>
            <w:tcW w:w="19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ind w:firstLine="176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в организациях культуры</w:t>
            </w:r>
          </w:p>
        </w:tc>
        <w:tc>
          <w:tcPr>
            <w:tcW w:w="2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11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67674" w:rsidRPr="00C54914" w:rsidRDefault="00D67674" w:rsidP="00E04D1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  <w:tc>
          <w:tcPr>
            <w:tcW w:w="6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D67674" w:rsidRPr="00044919" w:rsidRDefault="00D67674" w:rsidP="00223553">
            <w:pPr>
              <w:jc w:val="center"/>
              <w:rPr>
                <w:sz w:val="18"/>
                <w:szCs w:val="18"/>
              </w:rPr>
            </w:pPr>
          </w:p>
        </w:tc>
      </w:tr>
      <w:tr w:rsidR="00D67674" w:rsidRPr="00C54914" w:rsidTr="00D67674">
        <w:trPr>
          <w:divId w:val="1299142507"/>
          <w:trHeight w:val="191"/>
        </w:trPr>
        <w:tc>
          <w:tcPr>
            <w:tcW w:w="19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ind w:firstLine="176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в физкультурно-спортивных организациях</w:t>
            </w:r>
          </w:p>
        </w:tc>
        <w:tc>
          <w:tcPr>
            <w:tcW w:w="2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12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67674" w:rsidRPr="00C54914" w:rsidRDefault="00D67674" w:rsidP="00E04D1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  <w:tc>
          <w:tcPr>
            <w:tcW w:w="6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D67674" w:rsidRPr="00044919" w:rsidRDefault="00D67674" w:rsidP="00223553">
            <w:pPr>
              <w:jc w:val="center"/>
              <w:rPr>
                <w:sz w:val="18"/>
                <w:szCs w:val="18"/>
              </w:rPr>
            </w:pPr>
          </w:p>
        </w:tc>
      </w:tr>
      <w:tr w:rsidR="00D67674" w:rsidRPr="00C54914" w:rsidTr="00D67674">
        <w:trPr>
          <w:divId w:val="1299142507"/>
          <w:trHeight w:val="266"/>
        </w:trPr>
        <w:tc>
          <w:tcPr>
            <w:tcW w:w="19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ind w:firstLine="176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 xml:space="preserve">в иных организациях </w:t>
            </w:r>
          </w:p>
        </w:tc>
        <w:tc>
          <w:tcPr>
            <w:tcW w:w="2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13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67674" w:rsidRPr="00C54914" w:rsidRDefault="00D67674" w:rsidP="00E04D1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  <w:tc>
          <w:tcPr>
            <w:tcW w:w="6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D67674" w:rsidRPr="00044919" w:rsidRDefault="00D67674" w:rsidP="00223553">
            <w:pPr>
              <w:jc w:val="center"/>
              <w:rPr>
                <w:sz w:val="18"/>
                <w:szCs w:val="18"/>
              </w:rPr>
            </w:pPr>
          </w:p>
        </w:tc>
      </w:tr>
      <w:tr w:rsidR="00D67674" w:rsidRPr="00C54914" w:rsidTr="00D67674">
        <w:trPr>
          <w:divId w:val="1299142507"/>
          <w:trHeight w:val="127"/>
        </w:trPr>
        <w:tc>
          <w:tcPr>
            <w:tcW w:w="19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ind w:firstLine="176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 xml:space="preserve">с использованием дистанционных форм: </w:t>
            </w:r>
          </w:p>
        </w:tc>
        <w:tc>
          <w:tcPr>
            <w:tcW w:w="2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14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67674" w:rsidRPr="00C54914" w:rsidRDefault="00D67674" w:rsidP="00E04D1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  <w:tc>
          <w:tcPr>
            <w:tcW w:w="6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D67674" w:rsidRPr="00044919" w:rsidRDefault="00D67674" w:rsidP="00223553">
            <w:pPr>
              <w:jc w:val="center"/>
              <w:rPr>
                <w:sz w:val="18"/>
                <w:szCs w:val="18"/>
              </w:rPr>
            </w:pPr>
          </w:p>
        </w:tc>
      </w:tr>
      <w:tr w:rsidR="00D67674" w:rsidRPr="00C54914" w:rsidTr="00D67674">
        <w:trPr>
          <w:divId w:val="1299142507"/>
          <w:trHeight w:val="202"/>
        </w:trPr>
        <w:tc>
          <w:tcPr>
            <w:tcW w:w="19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Default="00D67674" w:rsidP="00223553">
            <w:pPr>
              <w:ind w:firstLine="459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в том числе (из строки 14)</w:t>
            </w:r>
            <w:r>
              <w:rPr>
                <w:sz w:val="18"/>
                <w:szCs w:val="18"/>
              </w:rPr>
              <w:t>:</w:t>
            </w:r>
          </w:p>
          <w:p w:rsidR="00D67674" w:rsidRPr="00C54914" w:rsidRDefault="00D67674" w:rsidP="00223553">
            <w:pPr>
              <w:ind w:firstLine="459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телевидение</w:t>
            </w:r>
          </w:p>
        </w:tc>
        <w:tc>
          <w:tcPr>
            <w:tcW w:w="2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15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67674" w:rsidRPr="00C54914" w:rsidRDefault="00D67674" w:rsidP="00E04D1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  <w:tc>
          <w:tcPr>
            <w:tcW w:w="6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D67674" w:rsidRPr="00044919" w:rsidRDefault="00D67674" w:rsidP="00223553">
            <w:pPr>
              <w:jc w:val="center"/>
              <w:rPr>
                <w:sz w:val="18"/>
                <w:szCs w:val="18"/>
              </w:rPr>
            </w:pPr>
          </w:p>
        </w:tc>
      </w:tr>
      <w:tr w:rsidR="00D67674" w:rsidRPr="00C54914" w:rsidTr="00D67674">
        <w:trPr>
          <w:divId w:val="1299142507"/>
          <w:trHeight w:val="249"/>
        </w:trPr>
        <w:tc>
          <w:tcPr>
            <w:tcW w:w="19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ind w:firstLine="459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радио</w:t>
            </w:r>
          </w:p>
        </w:tc>
        <w:tc>
          <w:tcPr>
            <w:tcW w:w="2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16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67674" w:rsidRPr="00C54914" w:rsidRDefault="00D67674" w:rsidP="00E04D1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            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  <w:tc>
          <w:tcPr>
            <w:tcW w:w="6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D67674" w:rsidRPr="00044919" w:rsidRDefault="00D67674" w:rsidP="00223553">
            <w:pPr>
              <w:jc w:val="center"/>
              <w:rPr>
                <w:sz w:val="18"/>
                <w:szCs w:val="18"/>
              </w:rPr>
            </w:pPr>
          </w:p>
        </w:tc>
      </w:tr>
      <w:tr w:rsidR="00D67674" w:rsidRPr="00C54914" w:rsidTr="00D67674">
        <w:trPr>
          <w:divId w:val="1299142507"/>
          <w:trHeight w:val="126"/>
        </w:trPr>
        <w:tc>
          <w:tcPr>
            <w:tcW w:w="190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ind w:firstLine="459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сеть Интернет</w:t>
            </w:r>
          </w:p>
        </w:tc>
        <w:tc>
          <w:tcPr>
            <w:tcW w:w="2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17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67674" w:rsidRPr="00C54914" w:rsidRDefault="00734D93" w:rsidP="00E04D1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+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  <w:tc>
          <w:tcPr>
            <w:tcW w:w="6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D67674" w:rsidRPr="00044919" w:rsidRDefault="00D67674" w:rsidP="00223553">
            <w:pPr>
              <w:jc w:val="center"/>
              <w:rPr>
                <w:sz w:val="18"/>
                <w:szCs w:val="18"/>
              </w:rPr>
            </w:pPr>
          </w:p>
        </w:tc>
      </w:tr>
      <w:tr w:rsidR="00D67674" w:rsidRPr="00C54914" w:rsidTr="00D67674">
        <w:trPr>
          <w:divId w:val="1299142507"/>
          <w:trHeight w:val="287"/>
        </w:trPr>
        <w:tc>
          <w:tcPr>
            <w:tcW w:w="1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044919" w:rsidRDefault="00D67674" w:rsidP="00223553">
            <w:pPr>
              <w:ind w:firstLine="459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 xml:space="preserve">          в том числе (из строки 1</w:t>
            </w:r>
            <w:r>
              <w:rPr>
                <w:sz w:val="18"/>
                <w:szCs w:val="18"/>
              </w:rPr>
              <w:t>7</w:t>
            </w:r>
            <w:r w:rsidRPr="00C54914">
              <w:rPr>
                <w:sz w:val="18"/>
                <w:szCs w:val="18"/>
              </w:rPr>
              <w:t xml:space="preserve">):               </w:t>
            </w:r>
          </w:p>
          <w:p w:rsidR="00D67674" w:rsidRPr="00C54914" w:rsidRDefault="00D67674" w:rsidP="00223553">
            <w:pPr>
              <w:ind w:firstLine="459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 xml:space="preserve">         сайтов органов и организаций </w:t>
            </w:r>
            <w:proofErr w:type="spellStart"/>
            <w:r w:rsidRPr="00C54914">
              <w:rPr>
                <w:sz w:val="18"/>
                <w:szCs w:val="18"/>
              </w:rPr>
              <w:t>Роспотребнадзора</w:t>
            </w:r>
            <w:proofErr w:type="spellEnd"/>
            <w:r w:rsidRPr="00C54914">
              <w:rPr>
                <w:sz w:val="18"/>
                <w:szCs w:val="18"/>
              </w:rPr>
              <w:t xml:space="preserve"> </w:t>
            </w:r>
          </w:p>
        </w:tc>
        <w:tc>
          <w:tcPr>
            <w:tcW w:w="2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18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67674" w:rsidRPr="00C54914" w:rsidRDefault="00D67674" w:rsidP="00E04D1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  <w:tc>
          <w:tcPr>
            <w:tcW w:w="6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D67674" w:rsidRPr="00044919" w:rsidRDefault="00D67674" w:rsidP="00223553">
            <w:pPr>
              <w:jc w:val="center"/>
              <w:rPr>
                <w:sz w:val="18"/>
                <w:szCs w:val="18"/>
              </w:rPr>
            </w:pPr>
          </w:p>
        </w:tc>
      </w:tr>
      <w:tr w:rsidR="00D67674" w:rsidRPr="00C54914" w:rsidTr="00D67674">
        <w:trPr>
          <w:divId w:val="1299142507"/>
          <w:trHeight w:val="106"/>
        </w:trPr>
        <w:tc>
          <w:tcPr>
            <w:tcW w:w="19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ind w:firstLine="459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 xml:space="preserve">         социальных сетей</w:t>
            </w:r>
          </w:p>
        </w:tc>
        <w:tc>
          <w:tcPr>
            <w:tcW w:w="2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9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67674" w:rsidRPr="00C54914" w:rsidRDefault="00D67674" w:rsidP="00E04D1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  <w:r w:rsidRPr="00C54914">
              <w:rPr>
                <w:sz w:val="18"/>
                <w:szCs w:val="18"/>
              </w:rPr>
              <w:t> </w:t>
            </w:r>
          </w:p>
        </w:tc>
        <w:tc>
          <w:tcPr>
            <w:tcW w:w="6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D67674" w:rsidRPr="00044919" w:rsidRDefault="00D67674" w:rsidP="00223553">
            <w:pPr>
              <w:jc w:val="center"/>
              <w:rPr>
                <w:sz w:val="18"/>
                <w:szCs w:val="18"/>
              </w:rPr>
            </w:pPr>
          </w:p>
        </w:tc>
      </w:tr>
      <w:tr w:rsidR="00D67674" w:rsidRPr="00C54914" w:rsidTr="00D67674">
        <w:trPr>
          <w:divId w:val="1299142507"/>
          <w:trHeight w:val="106"/>
        </w:trPr>
        <w:tc>
          <w:tcPr>
            <w:tcW w:w="19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67674" w:rsidRPr="00C54914" w:rsidRDefault="00D67674" w:rsidP="00223553">
            <w:pPr>
              <w:ind w:firstLine="459"/>
              <w:rPr>
                <w:sz w:val="18"/>
                <w:szCs w:val="18"/>
              </w:rPr>
            </w:pPr>
          </w:p>
        </w:tc>
        <w:tc>
          <w:tcPr>
            <w:tcW w:w="2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67674" w:rsidRDefault="00D67674" w:rsidP="0022355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67674" w:rsidRPr="00C54914" w:rsidRDefault="00D67674" w:rsidP="00E04D1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67674" w:rsidRPr="00C54914" w:rsidRDefault="00D67674" w:rsidP="0022355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6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D67674" w:rsidRPr="00044919" w:rsidRDefault="00D67674" w:rsidP="00223553">
            <w:pPr>
              <w:jc w:val="center"/>
              <w:rPr>
                <w:sz w:val="18"/>
                <w:szCs w:val="18"/>
              </w:rPr>
            </w:pPr>
          </w:p>
        </w:tc>
      </w:tr>
    </w:tbl>
    <w:p w:rsidR="00223553" w:rsidRDefault="00223553" w:rsidP="00223553">
      <w:pPr>
        <w:divId w:val="1299142507"/>
        <w:rPr>
          <w:sz w:val="18"/>
          <w:szCs w:val="18"/>
        </w:rPr>
      </w:pPr>
    </w:p>
    <w:p w:rsidR="003E7807" w:rsidRDefault="003E7807" w:rsidP="00223553">
      <w:pPr>
        <w:jc w:val="center"/>
        <w:divId w:val="1299142507"/>
        <w:rPr>
          <w:b/>
          <w:sz w:val="18"/>
          <w:szCs w:val="18"/>
        </w:rPr>
      </w:pPr>
    </w:p>
    <w:p w:rsidR="00707EC3" w:rsidRDefault="00707EC3" w:rsidP="00223553">
      <w:pPr>
        <w:jc w:val="center"/>
        <w:divId w:val="1299142507"/>
        <w:rPr>
          <w:b/>
          <w:sz w:val="18"/>
          <w:szCs w:val="18"/>
        </w:rPr>
      </w:pPr>
    </w:p>
    <w:p w:rsidR="00707EC3" w:rsidRDefault="00707EC3" w:rsidP="00223553">
      <w:pPr>
        <w:jc w:val="center"/>
        <w:divId w:val="1299142507"/>
        <w:rPr>
          <w:b/>
          <w:sz w:val="18"/>
          <w:szCs w:val="18"/>
        </w:rPr>
      </w:pPr>
    </w:p>
    <w:p w:rsidR="00707EC3" w:rsidRDefault="00707EC3" w:rsidP="00223553">
      <w:pPr>
        <w:jc w:val="center"/>
        <w:divId w:val="1299142507"/>
        <w:rPr>
          <w:b/>
          <w:sz w:val="18"/>
          <w:szCs w:val="18"/>
        </w:rPr>
      </w:pPr>
    </w:p>
    <w:p w:rsidR="00707EC3" w:rsidRDefault="00707EC3" w:rsidP="00223553">
      <w:pPr>
        <w:jc w:val="center"/>
        <w:divId w:val="1299142507"/>
        <w:rPr>
          <w:b/>
          <w:sz w:val="18"/>
          <w:szCs w:val="18"/>
        </w:rPr>
      </w:pPr>
    </w:p>
    <w:p w:rsidR="00707EC3" w:rsidRDefault="00707EC3" w:rsidP="00223553">
      <w:pPr>
        <w:jc w:val="center"/>
        <w:divId w:val="1299142507"/>
        <w:rPr>
          <w:b/>
          <w:sz w:val="18"/>
          <w:szCs w:val="18"/>
        </w:rPr>
      </w:pPr>
    </w:p>
    <w:p w:rsidR="00707EC3" w:rsidRDefault="00707EC3" w:rsidP="00223553">
      <w:pPr>
        <w:jc w:val="center"/>
        <w:divId w:val="1299142507"/>
        <w:rPr>
          <w:b/>
          <w:sz w:val="18"/>
          <w:szCs w:val="18"/>
        </w:rPr>
      </w:pPr>
    </w:p>
    <w:sectPr w:rsidR="00707EC3" w:rsidSect="00AA519E">
      <w:headerReference w:type="default" r:id="rId9"/>
      <w:pgSz w:w="16838" w:h="11906" w:orient="landscape"/>
      <w:pgMar w:top="860" w:right="1134" w:bottom="426" w:left="1418" w:header="56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B4312" w:rsidRDefault="002B4312">
      <w:r>
        <w:separator/>
      </w:r>
    </w:p>
  </w:endnote>
  <w:endnote w:type="continuationSeparator" w:id="0">
    <w:p w:rsidR="002B4312" w:rsidRDefault="002B43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20002A87" w:usb1="00000000" w:usb2="00000000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Liberation Mono">
    <w:altName w:val="Courier New"/>
    <w:charset w:val="01"/>
    <w:family w:val="modern"/>
    <w:pitch w:val="fixed"/>
  </w:font>
  <w:font w:name="Helvetica Neue">
    <w:altName w:val="Times New Roman"/>
    <w:charset w:val="00"/>
    <w:family w:val="roman"/>
    <w:pitch w:val="default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B4312" w:rsidRDefault="002B4312">
      <w:r>
        <w:separator/>
      </w:r>
    </w:p>
  </w:footnote>
  <w:footnote w:type="continuationSeparator" w:id="0">
    <w:p w:rsidR="002B4312" w:rsidRDefault="002B431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215347419"/>
      <w:docPartObj>
        <w:docPartGallery w:val="Page Numbers (Top of Page)"/>
        <w:docPartUnique/>
      </w:docPartObj>
    </w:sdtPr>
    <w:sdtEndPr/>
    <w:sdtContent>
      <w:p w:rsidR="00707EC3" w:rsidRPr="00971B1C" w:rsidRDefault="00707EC3" w:rsidP="00707EC3">
        <w:pPr>
          <w:pStyle w:val="a9"/>
          <w:jc w:val="center"/>
        </w:pPr>
        <w:r w:rsidRPr="004C6661">
          <w:fldChar w:fldCharType="begin"/>
        </w:r>
        <w:r w:rsidRPr="004C6661">
          <w:instrText>PAGE   \* MERGEFORMAT</w:instrText>
        </w:r>
        <w:r w:rsidRPr="004C6661">
          <w:fldChar w:fldCharType="separate"/>
        </w:r>
        <w:r w:rsidR="00734D93">
          <w:rPr>
            <w:noProof/>
          </w:rPr>
          <w:t>1</w:t>
        </w:r>
        <w:r w:rsidRPr="004C6661"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7F5F03"/>
    <w:multiLevelType w:val="hybridMultilevel"/>
    <w:tmpl w:val="7FF8BC18"/>
    <w:lvl w:ilvl="0" w:tplc="0419000F">
      <w:start w:val="1"/>
      <w:numFmt w:val="decimal"/>
      <w:lvlText w:val="%1."/>
      <w:lvlJc w:val="left"/>
      <w:pPr>
        <w:ind w:left="720" w:hanging="360"/>
      </w:pPr>
      <w:rPr>
        <w:rFonts w:eastAsia="Times New Roman" w:cs="Times New Roman"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76B5741"/>
    <w:multiLevelType w:val="hybridMultilevel"/>
    <w:tmpl w:val="22BE5F66"/>
    <w:lvl w:ilvl="0" w:tplc="28A23FDA">
      <w:start w:val="5"/>
      <w:numFmt w:val="decimal"/>
      <w:lvlText w:val="%1."/>
      <w:lvlJc w:val="left"/>
      <w:pPr>
        <w:ind w:left="2204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">
    <w:nsid w:val="08CF23F3"/>
    <w:multiLevelType w:val="multilevel"/>
    <w:tmpl w:val="9AE850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0FC65A13"/>
    <w:multiLevelType w:val="multilevel"/>
    <w:tmpl w:val="A19AF9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135311C4"/>
    <w:multiLevelType w:val="multilevel"/>
    <w:tmpl w:val="62F48FA6"/>
    <w:lvl w:ilvl="0">
      <w:start w:val="1"/>
      <w:numFmt w:val="bullet"/>
      <w:lvlText w:val="-"/>
      <w:lvlJc w:val="left"/>
      <w:rPr>
        <w:rFonts w:ascii="Symbol" w:hAnsi="Symbol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8"/>
        <w:szCs w:val="28"/>
        <w:u w:val="non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177F2A4A"/>
    <w:multiLevelType w:val="hybridMultilevel"/>
    <w:tmpl w:val="053C0BD0"/>
    <w:styleLink w:val="a"/>
    <w:lvl w:ilvl="0" w:tplc="6F4E91DC">
      <w:start w:val="1"/>
      <w:numFmt w:val="bullet"/>
      <w:lvlText w:val="-"/>
      <w:lvlJc w:val="left"/>
      <w:pPr>
        <w:tabs>
          <w:tab w:val="num" w:pos="897"/>
        </w:tabs>
        <w:ind w:left="189" w:firstLine="519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109818C0">
      <w:start w:val="1"/>
      <w:numFmt w:val="bullet"/>
      <w:lvlText w:val="-"/>
      <w:lvlJc w:val="left"/>
      <w:pPr>
        <w:tabs>
          <w:tab w:val="num" w:pos="1497"/>
        </w:tabs>
        <w:ind w:left="789" w:firstLine="519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E508E862">
      <w:start w:val="1"/>
      <w:numFmt w:val="bullet"/>
      <w:lvlText w:val="-"/>
      <w:lvlJc w:val="left"/>
      <w:pPr>
        <w:tabs>
          <w:tab w:val="num" w:pos="2097"/>
        </w:tabs>
        <w:ind w:left="1389" w:firstLine="519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940E565C">
      <w:start w:val="1"/>
      <w:numFmt w:val="bullet"/>
      <w:lvlText w:val="-"/>
      <w:lvlJc w:val="left"/>
      <w:pPr>
        <w:tabs>
          <w:tab w:val="num" w:pos="2697"/>
        </w:tabs>
        <w:ind w:left="1989" w:firstLine="519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90F0E70C">
      <w:start w:val="1"/>
      <w:numFmt w:val="bullet"/>
      <w:lvlText w:val="-"/>
      <w:lvlJc w:val="left"/>
      <w:pPr>
        <w:tabs>
          <w:tab w:val="num" w:pos="3297"/>
        </w:tabs>
        <w:ind w:left="2589" w:firstLine="519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46348762">
      <w:start w:val="1"/>
      <w:numFmt w:val="bullet"/>
      <w:lvlText w:val="-"/>
      <w:lvlJc w:val="left"/>
      <w:pPr>
        <w:tabs>
          <w:tab w:val="num" w:pos="3897"/>
        </w:tabs>
        <w:ind w:left="3189" w:firstLine="519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1F6AA8AE">
      <w:start w:val="1"/>
      <w:numFmt w:val="bullet"/>
      <w:lvlText w:val="-"/>
      <w:lvlJc w:val="left"/>
      <w:pPr>
        <w:tabs>
          <w:tab w:val="num" w:pos="4497"/>
        </w:tabs>
        <w:ind w:left="3789" w:firstLine="519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8D00C1AA">
      <w:start w:val="1"/>
      <w:numFmt w:val="bullet"/>
      <w:lvlText w:val="-"/>
      <w:lvlJc w:val="left"/>
      <w:pPr>
        <w:tabs>
          <w:tab w:val="num" w:pos="5097"/>
        </w:tabs>
        <w:ind w:left="4389" w:firstLine="519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41F27008">
      <w:start w:val="1"/>
      <w:numFmt w:val="bullet"/>
      <w:lvlText w:val="-"/>
      <w:lvlJc w:val="left"/>
      <w:pPr>
        <w:tabs>
          <w:tab w:val="num" w:pos="5697"/>
        </w:tabs>
        <w:ind w:left="4989" w:firstLine="519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6">
    <w:nsid w:val="21C9494A"/>
    <w:multiLevelType w:val="hybridMultilevel"/>
    <w:tmpl w:val="11E27110"/>
    <w:lvl w:ilvl="0" w:tplc="4BD0B84E">
      <w:start w:val="1"/>
      <w:numFmt w:val="decimal"/>
      <w:lvlText w:val="%1."/>
      <w:lvlJc w:val="left"/>
      <w:pPr>
        <w:ind w:left="1699" w:hanging="99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7">
    <w:nsid w:val="242960D6"/>
    <w:multiLevelType w:val="hybridMultilevel"/>
    <w:tmpl w:val="D598B53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5416E57"/>
    <w:multiLevelType w:val="hybridMultilevel"/>
    <w:tmpl w:val="FFAE4112"/>
    <w:lvl w:ilvl="0" w:tplc="02502ED4">
      <w:start w:val="1"/>
      <w:numFmt w:val="decimal"/>
      <w:lvlText w:val="%1."/>
      <w:lvlJc w:val="left"/>
      <w:pPr>
        <w:tabs>
          <w:tab w:val="num" w:pos="1200"/>
        </w:tabs>
        <w:ind w:left="1200" w:hanging="84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">
    <w:nsid w:val="28A90F46"/>
    <w:multiLevelType w:val="hybridMultilevel"/>
    <w:tmpl w:val="691E40AE"/>
    <w:styleLink w:val="a0"/>
    <w:lvl w:ilvl="0" w:tplc="A50658B0">
      <w:start w:val="1"/>
      <w:numFmt w:val="decimal"/>
      <w:suff w:val="nothing"/>
      <w:lvlText w:val="%1."/>
      <w:lvlJc w:val="left"/>
      <w:pPr>
        <w:ind w:left="211" w:firstLine="498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E906483E">
      <w:start w:val="1"/>
      <w:numFmt w:val="decimal"/>
      <w:suff w:val="nothing"/>
      <w:lvlText w:val="%2."/>
      <w:lvlJc w:val="left"/>
      <w:pPr>
        <w:ind w:left="1011" w:firstLine="498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E2F42C12">
      <w:start w:val="1"/>
      <w:numFmt w:val="decimal"/>
      <w:suff w:val="nothing"/>
      <w:lvlText w:val="%3."/>
      <w:lvlJc w:val="left"/>
      <w:pPr>
        <w:ind w:left="1811" w:firstLine="498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25A81B6">
      <w:start w:val="1"/>
      <w:numFmt w:val="decimal"/>
      <w:suff w:val="nothing"/>
      <w:lvlText w:val="%4."/>
      <w:lvlJc w:val="left"/>
      <w:pPr>
        <w:ind w:left="2611" w:firstLine="498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8D8CBC22">
      <w:start w:val="1"/>
      <w:numFmt w:val="decimal"/>
      <w:suff w:val="nothing"/>
      <w:lvlText w:val="%5."/>
      <w:lvlJc w:val="left"/>
      <w:pPr>
        <w:ind w:left="3411" w:firstLine="498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0172AA9A">
      <w:start w:val="1"/>
      <w:numFmt w:val="decimal"/>
      <w:suff w:val="nothing"/>
      <w:lvlText w:val="%6."/>
      <w:lvlJc w:val="left"/>
      <w:pPr>
        <w:ind w:left="4211" w:firstLine="498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63DA3BC8">
      <w:start w:val="1"/>
      <w:numFmt w:val="decimal"/>
      <w:suff w:val="nothing"/>
      <w:lvlText w:val="%7."/>
      <w:lvlJc w:val="left"/>
      <w:pPr>
        <w:ind w:left="5011" w:firstLine="498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F0DCAE1C">
      <w:start w:val="1"/>
      <w:numFmt w:val="decimal"/>
      <w:suff w:val="nothing"/>
      <w:lvlText w:val="%8."/>
      <w:lvlJc w:val="left"/>
      <w:pPr>
        <w:ind w:left="5811" w:firstLine="498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1CC87E5A">
      <w:start w:val="1"/>
      <w:numFmt w:val="decimal"/>
      <w:suff w:val="nothing"/>
      <w:lvlText w:val="%9."/>
      <w:lvlJc w:val="left"/>
      <w:pPr>
        <w:ind w:left="6611" w:firstLine="498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0">
    <w:nsid w:val="2E8563B1"/>
    <w:multiLevelType w:val="hybridMultilevel"/>
    <w:tmpl w:val="053C0BD0"/>
    <w:numStyleLink w:val="a"/>
  </w:abstractNum>
  <w:abstractNum w:abstractNumId="11">
    <w:nsid w:val="2FED5991"/>
    <w:multiLevelType w:val="hybridMultilevel"/>
    <w:tmpl w:val="95A2CE0A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347B222F"/>
    <w:multiLevelType w:val="hybridMultilevel"/>
    <w:tmpl w:val="3E5C9ABC"/>
    <w:lvl w:ilvl="0" w:tplc="C1EACE38">
      <w:start w:val="1"/>
      <w:numFmt w:val="bullet"/>
      <w:lvlText w:val=""/>
      <w:lvlJc w:val="left"/>
      <w:pPr>
        <w:ind w:left="1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</w:abstractNum>
  <w:abstractNum w:abstractNumId="13">
    <w:nsid w:val="34E85484"/>
    <w:multiLevelType w:val="hybridMultilevel"/>
    <w:tmpl w:val="2CF87E94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>
    <w:nsid w:val="34F6704E"/>
    <w:multiLevelType w:val="multilevel"/>
    <w:tmpl w:val="592EB1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36133EFF"/>
    <w:multiLevelType w:val="multilevel"/>
    <w:tmpl w:val="C63EDDB4"/>
    <w:lvl w:ilvl="0">
      <w:start w:val="1"/>
      <w:numFmt w:val="decimal"/>
      <w:lvlText w:val="%1."/>
      <w:lvlJc w:val="left"/>
      <w:pPr>
        <w:ind w:left="831" w:hanging="495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551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04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901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39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251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510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601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6456" w:hanging="2160"/>
      </w:pPr>
      <w:rPr>
        <w:rFonts w:hint="default"/>
      </w:rPr>
    </w:lvl>
  </w:abstractNum>
  <w:abstractNum w:abstractNumId="16">
    <w:nsid w:val="371B3A3D"/>
    <w:multiLevelType w:val="multilevel"/>
    <w:tmpl w:val="CE2289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397B6450"/>
    <w:multiLevelType w:val="hybridMultilevel"/>
    <w:tmpl w:val="422E509A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432407B6"/>
    <w:multiLevelType w:val="hybridMultilevel"/>
    <w:tmpl w:val="0D1C457A"/>
    <w:lvl w:ilvl="0" w:tplc="FC28322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5895D86"/>
    <w:multiLevelType w:val="multilevel"/>
    <w:tmpl w:val="CD34CCF2"/>
    <w:lvl w:ilvl="0">
      <w:start w:val="1"/>
      <w:numFmt w:val="decimal"/>
      <w:lvlText w:val="%1."/>
      <w:lvlJc w:val="left"/>
      <w:pPr>
        <w:ind w:left="0" w:firstLine="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8"/>
        <w:szCs w:val="28"/>
        <w:u w:val="none"/>
        <w:lang w:val="ru-RU" w:eastAsia="ru-RU" w:bidi="ru-RU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8"/>
        <w:szCs w:val="28"/>
        <w:u w:val="none"/>
        <w:lang w:val="ru-RU" w:eastAsia="ru-RU" w:bidi="ru-RU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20">
    <w:nsid w:val="469A3A50"/>
    <w:multiLevelType w:val="hybridMultilevel"/>
    <w:tmpl w:val="A10CBC0C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>
    <w:nsid w:val="4E5839D0"/>
    <w:multiLevelType w:val="hybridMultilevel"/>
    <w:tmpl w:val="4D08BB66"/>
    <w:lvl w:ilvl="0" w:tplc="0419000F">
      <w:start w:val="1"/>
      <w:numFmt w:val="decimal"/>
      <w:lvlText w:val="%1."/>
      <w:lvlJc w:val="left"/>
      <w:pPr>
        <w:ind w:left="1495" w:hanging="360"/>
      </w:pPr>
    </w:lvl>
    <w:lvl w:ilvl="1" w:tplc="04190019" w:tentative="1">
      <w:start w:val="1"/>
      <w:numFmt w:val="lowerLetter"/>
      <w:lvlText w:val="%2."/>
      <w:lvlJc w:val="left"/>
      <w:pPr>
        <w:ind w:left="2215" w:hanging="360"/>
      </w:pPr>
    </w:lvl>
    <w:lvl w:ilvl="2" w:tplc="0419001B" w:tentative="1">
      <w:start w:val="1"/>
      <w:numFmt w:val="lowerRoman"/>
      <w:lvlText w:val="%3."/>
      <w:lvlJc w:val="right"/>
      <w:pPr>
        <w:ind w:left="2935" w:hanging="180"/>
      </w:pPr>
    </w:lvl>
    <w:lvl w:ilvl="3" w:tplc="0419000F" w:tentative="1">
      <w:start w:val="1"/>
      <w:numFmt w:val="decimal"/>
      <w:lvlText w:val="%4."/>
      <w:lvlJc w:val="left"/>
      <w:pPr>
        <w:ind w:left="3655" w:hanging="360"/>
      </w:pPr>
    </w:lvl>
    <w:lvl w:ilvl="4" w:tplc="04190019" w:tentative="1">
      <w:start w:val="1"/>
      <w:numFmt w:val="lowerLetter"/>
      <w:lvlText w:val="%5."/>
      <w:lvlJc w:val="left"/>
      <w:pPr>
        <w:ind w:left="4375" w:hanging="360"/>
      </w:pPr>
    </w:lvl>
    <w:lvl w:ilvl="5" w:tplc="0419001B" w:tentative="1">
      <w:start w:val="1"/>
      <w:numFmt w:val="lowerRoman"/>
      <w:lvlText w:val="%6."/>
      <w:lvlJc w:val="right"/>
      <w:pPr>
        <w:ind w:left="5095" w:hanging="180"/>
      </w:pPr>
    </w:lvl>
    <w:lvl w:ilvl="6" w:tplc="0419000F" w:tentative="1">
      <w:start w:val="1"/>
      <w:numFmt w:val="decimal"/>
      <w:lvlText w:val="%7."/>
      <w:lvlJc w:val="left"/>
      <w:pPr>
        <w:ind w:left="5815" w:hanging="360"/>
      </w:pPr>
    </w:lvl>
    <w:lvl w:ilvl="7" w:tplc="04190019" w:tentative="1">
      <w:start w:val="1"/>
      <w:numFmt w:val="lowerLetter"/>
      <w:lvlText w:val="%8."/>
      <w:lvlJc w:val="left"/>
      <w:pPr>
        <w:ind w:left="6535" w:hanging="360"/>
      </w:pPr>
    </w:lvl>
    <w:lvl w:ilvl="8" w:tplc="0419001B" w:tentative="1">
      <w:start w:val="1"/>
      <w:numFmt w:val="lowerRoman"/>
      <w:lvlText w:val="%9."/>
      <w:lvlJc w:val="right"/>
      <w:pPr>
        <w:ind w:left="7255" w:hanging="180"/>
      </w:pPr>
    </w:lvl>
  </w:abstractNum>
  <w:abstractNum w:abstractNumId="22">
    <w:nsid w:val="52A427CC"/>
    <w:multiLevelType w:val="multilevel"/>
    <w:tmpl w:val="D58ABB4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2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12" w:hanging="2160"/>
      </w:pPr>
      <w:rPr>
        <w:rFonts w:hint="default"/>
      </w:rPr>
    </w:lvl>
  </w:abstractNum>
  <w:abstractNum w:abstractNumId="23">
    <w:nsid w:val="555D1FB6"/>
    <w:multiLevelType w:val="multilevel"/>
    <w:tmpl w:val="33B868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>
    <w:nsid w:val="584D52E7"/>
    <w:multiLevelType w:val="hybridMultilevel"/>
    <w:tmpl w:val="F2A689D4"/>
    <w:lvl w:ilvl="0" w:tplc="28A23FDA">
      <w:start w:val="5"/>
      <w:numFmt w:val="decimal"/>
      <w:lvlText w:val="%1."/>
      <w:lvlJc w:val="left"/>
      <w:pPr>
        <w:ind w:left="149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215" w:hanging="360"/>
      </w:pPr>
    </w:lvl>
    <w:lvl w:ilvl="2" w:tplc="0419001B" w:tentative="1">
      <w:start w:val="1"/>
      <w:numFmt w:val="lowerRoman"/>
      <w:lvlText w:val="%3."/>
      <w:lvlJc w:val="right"/>
      <w:pPr>
        <w:ind w:left="2935" w:hanging="180"/>
      </w:pPr>
    </w:lvl>
    <w:lvl w:ilvl="3" w:tplc="0419000F" w:tentative="1">
      <w:start w:val="1"/>
      <w:numFmt w:val="decimal"/>
      <w:lvlText w:val="%4."/>
      <w:lvlJc w:val="left"/>
      <w:pPr>
        <w:ind w:left="3655" w:hanging="360"/>
      </w:pPr>
    </w:lvl>
    <w:lvl w:ilvl="4" w:tplc="04190019" w:tentative="1">
      <w:start w:val="1"/>
      <w:numFmt w:val="lowerLetter"/>
      <w:lvlText w:val="%5."/>
      <w:lvlJc w:val="left"/>
      <w:pPr>
        <w:ind w:left="4375" w:hanging="360"/>
      </w:pPr>
    </w:lvl>
    <w:lvl w:ilvl="5" w:tplc="0419001B" w:tentative="1">
      <w:start w:val="1"/>
      <w:numFmt w:val="lowerRoman"/>
      <w:lvlText w:val="%6."/>
      <w:lvlJc w:val="right"/>
      <w:pPr>
        <w:ind w:left="5095" w:hanging="180"/>
      </w:pPr>
    </w:lvl>
    <w:lvl w:ilvl="6" w:tplc="0419000F" w:tentative="1">
      <w:start w:val="1"/>
      <w:numFmt w:val="decimal"/>
      <w:lvlText w:val="%7."/>
      <w:lvlJc w:val="left"/>
      <w:pPr>
        <w:ind w:left="5815" w:hanging="360"/>
      </w:pPr>
    </w:lvl>
    <w:lvl w:ilvl="7" w:tplc="04190019" w:tentative="1">
      <w:start w:val="1"/>
      <w:numFmt w:val="lowerLetter"/>
      <w:lvlText w:val="%8."/>
      <w:lvlJc w:val="left"/>
      <w:pPr>
        <w:ind w:left="6535" w:hanging="360"/>
      </w:pPr>
    </w:lvl>
    <w:lvl w:ilvl="8" w:tplc="0419001B" w:tentative="1">
      <w:start w:val="1"/>
      <w:numFmt w:val="lowerRoman"/>
      <w:lvlText w:val="%9."/>
      <w:lvlJc w:val="right"/>
      <w:pPr>
        <w:ind w:left="7255" w:hanging="180"/>
      </w:pPr>
    </w:lvl>
  </w:abstractNum>
  <w:abstractNum w:abstractNumId="25">
    <w:nsid w:val="59991EB7"/>
    <w:multiLevelType w:val="hybridMultilevel"/>
    <w:tmpl w:val="05387D3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32E36ED"/>
    <w:multiLevelType w:val="hybridMultilevel"/>
    <w:tmpl w:val="160E9D0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70326E8"/>
    <w:multiLevelType w:val="hybridMultilevel"/>
    <w:tmpl w:val="96CC8942"/>
    <w:lvl w:ilvl="0" w:tplc="0419000F">
      <w:start w:val="1"/>
      <w:numFmt w:val="decimal"/>
      <w:lvlText w:val="%1."/>
      <w:lvlJc w:val="left"/>
      <w:pPr>
        <w:ind w:left="18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</w:abstractNum>
  <w:abstractNum w:abstractNumId="28">
    <w:nsid w:val="6BA30DF2"/>
    <w:multiLevelType w:val="hybridMultilevel"/>
    <w:tmpl w:val="4588C12C"/>
    <w:lvl w:ilvl="0" w:tplc="0419000F">
      <w:start w:val="1"/>
      <w:numFmt w:val="decimal"/>
      <w:lvlText w:val="%1."/>
      <w:lvlJc w:val="left"/>
      <w:pPr>
        <w:tabs>
          <w:tab w:val="num" w:pos="1077"/>
        </w:tabs>
        <w:ind w:left="1077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797"/>
        </w:tabs>
        <w:ind w:left="1797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17"/>
        </w:tabs>
        <w:ind w:left="2517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37"/>
        </w:tabs>
        <w:ind w:left="3237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57"/>
        </w:tabs>
        <w:ind w:left="3957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77"/>
        </w:tabs>
        <w:ind w:left="4677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397"/>
        </w:tabs>
        <w:ind w:left="5397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17"/>
        </w:tabs>
        <w:ind w:left="6117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37"/>
        </w:tabs>
        <w:ind w:left="6837" w:hanging="180"/>
      </w:pPr>
    </w:lvl>
  </w:abstractNum>
  <w:abstractNum w:abstractNumId="29">
    <w:nsid w:val="6F0E4643"/>
    <w:multiLevelType w:val="hybridMultilevel"/>
    <w:tmpl w:val="691E40AE"/>
    <w:numStyleLink w:val="a0"/>
  </w:abstractNum>
  <w:abstractNum w:abstractNumId="30">
    <w:nsid w:val="78A81768"/>
    <w:multiLevelType w:val="hybridMultilevel"/>
    <w:tmpl w:val="41DAA658"/>
    <w:lvl w:ilvl="0" w:tplc="C4EC0ED4">
      <w:start w:val="1"/>
      <w:numFmt w:val="decimal"/>
      <w:lvlText w:val="%1."/>
      <w:lvlJc w:val="left"/>
      <w:pPr>
        <w:tabs>
          <w:tab w:val="num" w:pos="1305"/>
        </w:tabs>
        <w:ind w:left="1305" w:hanging="94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>
    <w:nsid w:val="79982103"/>
    <w:multiLevelType w:val="hybridMultilevel"/>
    <w:tmpl w:val="2758B0E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2">
    <w:nsid w:val="7F16310A"/>
    <w:multiLevelType w:val="hybridMultilevel"/>
    <w:tmpl w:val="06985268"/>
    <w:lvl w:ilvl="0" w:tplc="DCA8D4B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9065A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C8E7AD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DC678D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F94D79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3542A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D33079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0AB896B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31EB9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11"/>
  </w:num>
  <w:num w:numId="2">
    <w:abstractNumId w:val="13"/>
  </w:num>
  <w:num w:numId="3">
    <w:abstractNumId w:val="23"/>
  </w:num>
  <w:num w:numId="4">
    <w:abstractNumId w:val="2"/>
  </w:num>
  <w:num w:numId="5">
    <w:abstractNumId w:val="3"/>
  </w:num>
  <w:num w:numId="6">
    <w:abstractNumId w:val="14"/>
  </w:num>
  <w:num w:numId="7">
    <w:abstractNumId w:val="16"/>
  </w:num>
  <w:num w:numId="8">
    <w:abstractNumId w:val="8"/>
  </w:num>
  <w:num w:numId="9">
    <w:abstractNumId w:val="31"/>
  </w:num>
  <w:num w:numId="10">
    <w:abstractNumId w:val="25"/>
  </w:num>
  <w:num w:numId="11">
    <w:abstractNumId w:val="30"/>
  </w:num>
  <w:num w:numId="12">
    <w:abstractNumId w:val="17"/>
  </w:num>
  <w:num w:numId="13">
    <w:abstractNumId w:val="20"/>
  </w:num>
  <w:num w:numId="14">
    <w:abstractNumId w:val="28"/>
  </w:num>
  <w:num w:numId="15">
    <w:abstractNumId w:val="15"/>
  </w:num>
  <w:num w:numId="16">
    <w:abstractNumId w:val="12"/>
  </w:num>
  <w:num w:numId="17">
    <w:abstractNumId w:val="5"/>
  </w:num>
  <w:num w:numId="18">
    <w:abstractNumId w:val="10"/>
  </w:num>
  <w:num w:numId="19">
    <w:abstractNumId w:val="9"/>
  </w:num>
  <w:num w:numId="20">
    <w:abstractNumId w:val="29"/>
  </w:num>
  <w:num w:numId="21">
    <w:abstractNumId w:val="27"/>
  </w:num>
  <w:num w:numId="22">
    <w:abstractNumId w:val="7"/>
  </w:num>
  <w:num w:numId="23">
    <w:abstractNumId w:val="32"/>
  </w:num>
  <w:num w:numId="24">
    <w:abstractNumId w:val="26"/>
  </w:num>
  <w:num w:numId="25">
    <w:abstractNumId w:val="22"/>
  </w:num>
  <w:num w:numId="26">
    <w:abstractNumId w:val="0"/>
  </w:num>
  <w:num w:numId="27">
    <w:abstractNumId w:val="18"/>
  </w:num>
  <w:num w:numId="28">
    <w:abstractNumId w:val="19"/>
  </w:num>
  <w:num w:numId="29">
    <w:abstractNumId w:val="4"/>
  </w:num>
  <w:num w:numId="30">
    <w:abstractNumId w:val="21"/>
  </w:num>
  <w:num w:numId="31">
    <w:abstractNumId w:val="24"/>
  </w:num>
  <w:num w:numId="32">
    <w:abstractNumId w:val="1"/>
  </w:num>
  <w:num w:numId="3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zE0sjA1NrM0tjRQ0lEKTi0uzszPAykwqQUAaE8WDSwAAAA="/>
  </w:docVars>
  <w:rsids>
    <w:rsidRoot w:val="00EF1D04"/>
    <w:rsid w:val="00000FD7"/>
    <w:rsid w:val="00027149"/>
    <w:rsid w:val="00043E20"/>
    <w:rsid w:val="00060320"/>
    <w:rsid w:val="00082AB2"/>
    <w:rsid w:val="000A26AA"/>
    <w:rsid w:val="000A3DA4"/>
    <w:rsid w:val="000A4B3E"/>
    <w:rsid w:val="000B24D9"/>
    <w:rsid w:val="000C6D02"/>
    <w:rsid w:val="000E0F1B"/>
    <w:rsid w:val="000E1470"/>
    <w:rsid w:val="000F2F55"/>
    <w:rsid w:val="000F65C9"/>
    <w:rsid w:val="00103738"/>
    <w:rsid w:val="0010637B"/>
    <w:rsid w:val="00112F50"/>
    <w:rsid w:val="00113862"/>
    <w:rsid w:val="001172EC"/>
    <w:rsid w:val="00120743"/>
    <w:rsid w:val="001251BB"/>
    <w:rsid w:val="0013574B"/>
    <w:rsid w:val="00143A48"/>
    <w:rsid w:val="00152003"/>
    <w:rsid w:val="00156CA5"/>
    <w:rsid w:val="00174A9D"/>
    <w:rsid w:val="00191196"/>
    <w:rsid w:val="001B0F28"/>
    <w:rsid w:val="001C1B5F"/>
    <w:rsid w:val="001C4E0E"/>
    <w:rsid w:val="001C6109"/>
    <w:rsid w:val="001E0D89"/>
    <w:rsid w:val="001E4A84"/>
    <w:rsid w:val="001E7016"/>
    <w:rsid w:val="00215474"/>
    <w:rsid w:val="00223553"/>
    <w:rsid w:val="002239F2"/>
    <w:rsid w:val="002325AA"/>
    <w:rsid w:val="00234BB9"/>
    <w:rsid w:val="00242014"/>
    <w:rsid w:val="00244AD3"/>
    <w:rsid w:val="0025012F"/>
    <w:rsid w:val="002504D9"/>
    <w:rsid w:val="00256FA0"/>
    <w:rsid w:val="00266D08"/>
    <w:rsid w:val="002671B1"/>
    <w:rsid w:val="00274B45"/>
    <w:rsid w:val="00286F86"/>
    <w:rsid w:val="002A1748"/>
    <w:rsid w:val="002B4312"/>
    <w:rsid w:val="002B4ACA"/>
    <w:rsid w:val="002C6B8E"/>
    <w:rsid w:val="002D0B1F"/>
    <w:rsid w:val="002E1CF6"/>
    <w:rsid w:val="003009D9"/>
    <w:rsid w:val="00300CA5"/>
    <w:rsid w:val="00303B94"/>
    <w:rsid w:val="00304BAA"/>
    <w:rsid w:val="00315BC5"/>
    <w:rsid w:val="00316B42"/>
    <w:rsid w:val="00317490"/>
    <w:rsid w:val="00325090"/>
    <w:rsid w:val="003258C9"/>
    <w:rsid w:val="003303BE"/>
    <w:rsid w:val="00337CEE"/>
    <w:rsid w:val="003470DA"/>
    <w:rsid w:val="00364C00"/>
    <w:rsid w:val="00364C2C"/>
    <w:rsid w:val="00376A64"/>
    <w:rsid w:val="00386E37"/>
    <w:rsid w:val="003A000A"/>
    <w:rsid w:val="003A36BF"/>
    <w:rsid w:val="003A4822"/>
    <w:rsid w:val="003C1002"/>
    <w:rsid w:val="003C45AC"/>
    <w:rsid w:val="003C5695"/>
    <w:rsid w:val="003D1F88"/>
    <w:rsid w:val="003D25CD"/>
    <w:rsid w:val="003E7807"/>
    <w:rsid w:val="003F5FAE"/>
    <w:rsid w:val="003F6AF2"/>
    <w:rsid w:val="00422EE7"/>
    <w:rsid w:val="004237FD"/>
    <w:rsid w:val="004308FE"/>
    <w:rsid w:val="00433746"/>
    <w:rsid w:val="004371D1"/>
    <w:rsid w:val="0044349C"/>
    <w:rsid w:val="0044721B"/>
    <w:rsid w:val="0045351F"/>
    <w:rsid w:val="00454D7B"/>
    <w:rsid w:val="004640E7"/>
    <w:rsid w:val="0047261A"/>
    <w:rsid w:val="00474D19"/>
    <w:rsid w:val="004847D7"/>
    <w:rsid w:val="00492FA2"/>
    <w:rsid w:val="004937D6"/>
    <w:rsid w:val="00493B61"/>
    <w:rsid w:val="004A02A8"/>
    <w:rsid w:val="004A550A"/>
    <w:rsid w:val="004B1124"/>
    <w:rsid w:val="004C0FAF"/>
    <w:rsid w:val="004D20B3"/>
    <w:rsid w:val="004E54A3"/>
    <w:rsid w:val="004F752B"/>
    <w:rsid w:val="00502BA5"/>
    <w:rsid w:val="00506A3F"/>
    <w:rsid w:val="005074C5"/>
    <w:rsid w:val="00522322"/>
    <w:rsid w:val="005325A9"/>
    <w:rsid w:val="00546ED7"/>
    <w:rsid w:val="00550F6E"/>
    <w:rsid w:val="00556504"/>
    <w:rsid w:val="00557588"/>
    <w:rsid w:val="00563CCF"/>
    <w:rsid w:val="0057070A"/>
    <w:rsid w:val="00573081"/>
    <w:rsid w:val="005748D0"/>
    <w:rsid w:val="00577953"/>
    <w:rsid w:val="00586E0D"/>
    <w:rsid w:val="0059788B"/>
    <w:rsid w:val="005A06B6"/>
    <w:rsid w:val="005A1A9B"/>
    <w:rsid w:val="005A67A1"/>
    <w:rsid w:val="005B7DA2"/>
    <w:rsid w:val="005C336C"/>
    <w:rsid w:val="005D0411"/>
    <w:rsid w:val="005D7A4B"/>
    <w:rsid w:val="005F1270"/>
    <w:rsid w:val="005F7D8B"/>
    <w:rsid w:val="00601EBA"/>
    <w:rsid w:val="00606C18"/>
    <w:rsid w:val="00620218"/>
    <w:rsid w:val="00620A73"/>
    <w:rsid w:val="00622B5B"/>
    <w:rsid w:val="00624D9B"/>
    <w:rsid w:val="00630FDB"/>
    <w:rsid w:val="00645EC2"/>
    <w:rsid w:val="006511DE"/>
    <w:rsid w:val="00653653"/>
    <w:rsid w:val="006569D8"/>
    <w:rsid w:val="0066136B"/>
    <w:rsid w:val="00686743"/>
    <w:rsid w:val="00686C75"/>
    <w:rsid w:val="00687CF8"/>
    <w:rsid w:val="00696079"/>
    <w:rsid w:val="006A2F1A"/>
    <w:rsid w:val="006A7C8E"/>
    <w:rsid w:val="006B0C2B"/>
    <w:rsid w:val="006D713D"/>
    <w:rsid w:val="006F50C1"/>
    <w:rsid w:val="00701AA6"/>
    <w:rsid w:val="00701BB9"/>
    <w:rsid w:val="007027A2"/>
    <w:rsid w:val="00704B96"/>
    <w:rsid w:val="00707EC3"/>
    <w:rsid w:val="007205CD"/>
    <w:rsid w:val="00725272"/>
    <w:rsid w:val="00734D93"/>
    <w:rsid w:val="007351B3"/>
    <w:rsid w:val="007545C4"/>
    <w:rsid w:val="007560F4"/>
    <w:rsid w:val="00763A17"/>
    <w:rsid w:val="00764D93"/>
    <w:rsid w:val="00772E86"/>
    <w:rsid w:val="007A38C4"/>
    <w:rsid w:val="007A5827"/>
    <w:rsid w:val="007C3C13"/>
    <w:rsid w:val="007C7F3E"/>
    <w:rsid w:val="007E4B82"/>
    <w:rsid w:val="007E5D81"/>
    <w:rsid w:val="007F2F9A"/>
    <w:rsid w:val="007F5082"/>
    <w:rsid w:val="00806761"/>
    <w:rsid w:val="00806F9E"/>
    <w:rsid w:val="00807CDA"/>
    <w:rsid w:val="00813400"/>
    <w:rsid w:val="00817416"/>
    <w:rsid w:val="00821A87"/>
    <w:rsid w:val="00830912"/>
    <w:rsid w:val="0083312B"/>
    <w:rsid w:val="00842F37"/>
    <w:rsid w:val="00851C6E"/>
    <w:rsid w:val="008531F9"/>
    <w:rsid w:val="00860F5E"/>
    <w:rsid w:val="00863E88"/>
    <w:rsid w:val="00881C0A"/>
    <w:rsid w:val="00894A32"/>
    <w:rsid w:val="008972DB"/>
    <w:rsid w:val="00897644"/>
    <w:rsid w:val="008A0FE4"/>
    <w:rsid w:val="008C30C9"/>
    <w:rsid w:val="008C6D95"/>
    <w:rsid w:val="008C7B2D"/>
    <w:rsid w:val="008E3BD3"/>
    <w:rsid w:val="008F2E57"/>
    <w:rsid w:val="008F4890"/>
    <w:rsid w:val="008F6052"/>
    <w:rsid w:val="00910BF9"/>
    <w:rsid w:val="00925614"/>
    <w:rsid w:val="00926335"/>
    <w:rsid w:val="00927619"/>
    <w:rsid w:val="00933B17"/>
    <w:rsid w:val="0094644A"/>
    <w:rsid w:val="00974A26"/>
    <w:rsid w:val="00996247"/>
    <w:rsid w:val="009965D6"/>
    <w:rsid w:val="009A097E"/>
    <w:rsid w:val="009A12BC"/>
    <w:rsid w:val="009A2EBC"/>
    <w:rsid w:val="009B25E1"/>
    <w:rsid w:val="009B7B0D"/>
    <w:rsid w:val="009C44AD"/>
    <w:rsid w:val="009C4545"/>
    <w:rsid w:val="009C4867"/>
    <w:rsid w:val="009E0049"/>
    <w:rsid w:val="009E6BEE"/>
    <w:rsid w:val="009F3D95"/>
    <w:rsid w:val="009F4B91"/>
    <w:rsid w:val="009F65F6"/>
    <w:rsid w:val="00A044D2"/>
    <w:rsid w:val="00A04BF1"/>
    <w:rsid w:val="00A10D7E"/>
    <w:rsid w:val="00A20BBF"/>
    <w:rsid w:val="00A267EE"/>
    <w:rsid w:val="00A277F9"/>
    <w:rsid w:val="00A34D42"/>
    <w:rsid w:val="00A5509C"/>
    <w:rsid w:val="00A5657C"/>
    <w:rsid w:val="00A566A4"/>
    <w:rsid w:val="00A6595B"/>
    <w:rsid w:val="00A70717"/>
    <w:rsid w:val="00A819B1"/>
    <w:rsid w:val="00A911B0"/>
    <w:rsid w:val="00A97116"/>
    <w:rsid w:val="00AA4A9D"/>
    <w:rsid w:val="00AA4FAB"/>
    <w:rsid w:val="00AA519E"/>
    <w:rsid w:val="00AB46BC"/>
    <w:rsid w:val="00AC584D"/>
    <w:rsid w:val="00AD1748"/>
    <w:rsid w:val="00AD3447"/>
    <w:rsid w:val="00AD5E4D"/>
    <w:rsid w:val="00AE0153"/>
    <w:rsid w:val="00AE6B60"/>
    <w:rsid w:val="00B042C0"/>
    <w:rsid w:val="00B10356"/>
    <w:rsid w:val="00B1110F"/>
    <w:rsid w:val="00B118DA"/>
    <w:rsid w:val="00B15E14"/>
    <w:rsid w:val="00B16E9A"/>
    <w:rsid w:val="00B24352"/>
    <w:rsid w:val="00B30514"/>
    <w:rsid w:val="00B422E3"/>
    <w:rsid w:val="00B42583"/>
    <w:rsid w:val="00B4550A"/>
    <w:rsid w:val="00B53ABC"/>
    <w:rsid w:val="00B54978"/>
    <w:rsid w:val="00B57FB2"/>
    <w:rsid w:val="00B67227"/>
    <w:rsid w:val="00B7025C"/>
    <w:rsid w:val="00B869AD"/>
    <w:rsid w:val="00B87FCB"/>
    <w:rsid w:val="00B92076"/>
    <w:rsid w:val="00BA4061"/>
    <w:rsid w:val="00BB4C2A"/>
    <w:rsid w:val="00BB4C5E"/>
    <w:rsid w:val="00BB6450"/>
    <w:rsid w:val="00BB725D"/>
    <w:rsid w:val="00BD4B87"/>
    <w:rsid w:val="00BE2520"/>
    <w:rsid w:val="00BE2F00"/>
    <w:rsid w:val="00BE3778"/>
    <w:rsid w:val="00BF4BFD"/>
    <w:rsid w:val="00C001E3"/>
    <w:rsid w:val="00C03A1E"/>
    <w:rsid w:val="00C267AF"/>
    <w:rsid w:val="00C30D84"/>
    <w:rsid w:val="00C41A15"/>
    <w:rsid w:val="00C44F9F"/>
    <w:rsid w:val="00C4610B"/>
    <w:rsid w:val="00C46E7C"/>
    <w:rsid w:val="00C47BAF"/>
    <w:rsid w:val="00C51677"/>
    <w:rsid w:val="00C57827"/>
    <w:rsid w:val="00C63DD3"/>
    <w:rsid w:val="00C70AC8"/>
    <w:rsid w:val="00C71253"/>
    <w:rsid w:val="00C726C4"/>
    <w:rsid w:val="00C80CE2"/>
    <w:rsid w:val="00C90D27"/>
    <w:rsid w:val="00C9717A"/>
    <w:rsid w:val="00CA280B"/>
    <w:rsid w:val="00CA39A5"/>
    <w:rsid w:val="00CA5451"/>
    <w:rsid w:val="00CA59B6"/>
    <w:rsid w:val="00CB0462"/>
    <w:rsid w:val="00CB2818"/>
    <w:rsid w:val="00CB6E7E"/>
    <w:rsid w:val="00CB7D91"/>
    <w:rsid w:val="00CC191F"/>
    <w:rsid w:val="00CC26E1"/>
    <w:rsid w:val="00CC4024"/>
    <w:rsid w:val="00CD6625"/>
    <w:rsid w:val="00CE1746"/>
    <w:rsid w:val="00CE235B"/>
    <w:rsid w:val="00CE5EB1"/>
    <w:rsid w:val="00CE627A"/>
    <w:rsid w:val="00CF0F8C"/>
    <w:rsid w:val="00CF447D"/>
    <w:rsid w:val="00CF54F0"/>
    <w:rsid w:val="00CF656F"/>
    <w:rsid w:val="00D0072A"/>
    <w:rsid w:val="00D02367"/>
    <w:rsid w:val="00D02CAB"/>
    <w:rsid w:val="00D06D60"/>
    <w:rsid w:val="00D15572"/>
    <w:rsid w:val="00D22648"/>
    <w:rsid w:val="00D3203A"/>
    <w:rsid w:val="00D32E0D"/>
    <w:rsid w:val="00D35FD9"/>
    <w:rsid w:val="00D410F5"/>
    <w:rsid w:val="00D4436C"/>
    <w:rsid w:val="00D52090"/>
    <w:rsid w:val="00D5394E"/>
    <w:rsid w:val="00D57D2D"/>
    <w:rsid w:val="00D61E67"/>
    <w:rsid w:val="00D627E5"/>
    <w:rsid w:val="00D66725"/>
    <w:rsid w:val="00D67674"/>
    <w:rsid w:val="00D741F1"/>
    <w:rsid w:val="00D74812"/>
    <w:rsid w:val="00D74942"/>
    <w:rsid w:val="00D80073"/>
    <w:rsid w:val="00D8675A"/>
    <w:rsid w:val="00DA0DED"/>
    <w:rsid w:val="00DA200A"/>
    <w:rsid w:val="00DA31C4"/>
    <w:rsid w:val="00DA4FAF"/>
    <w:rsid w:val="00DA5461"/>
    <w:rsid w:val="00DB404F"/>
    <w:rsid w:val="00DB497F"/>
    <w:rsid w:val="00DC0B5D"/>
    <w:rsid w:val="00DD0AA4"/>
    <w:rsid w:val="00DE7F14"/>
    <w:rsid w:val="00E0424F"/>
    <w:rsid w:val="00E054FC"/>
    <w:rsid w:val="00E1012C"/>
    <w:rsid w:val="00E11DD1"/>
    <w:rsid w:val="00E154F6"/>
    <w:rsid w:val="00E1739E"/>
    <w:rsid w:val="00E22DA5"/>
    <w:rsid w:val="00E270C4"/>
    <w:rsid w:val="00E56FE8"/>
    <w:rsid w:val="00E634B6"/>
    <w:rsid w:val="00E65217"/>
    <w:rsid w:val="00E703F1"/>
    <w:rsid w:val="00E85501"/>
    <w:rsid w:val="00E85F6F"/>
    <w:rsid w:val="00EA056C"/>
    <w:rsid w:val="00EA459F"/>
    <w:rsid w:val="00EB1494"/>
    <w:rsid w:val="00EC0C66"/>
    <w:rsid w:val="00EC40D2"/>
    <w:rsid w:val="00EC4DCD"/>
    <w:rsid w:val="00ED21C3"/>
    <w:rsid w:val="00ED6CB5"/>
    <w:rsid w:val="00EF1633"/>
    <w:rsid w:val="00EF1D04"/>
    <w:rsid w:val="00F15181"/>
    <w:rsid w:val="00F2439D"/>
    <w:rsid w:val="00F50366"/>
    <w:rsid w:val="00F53802"/>
    <w:rsid w:val="00F54B19"/>
    <w:rsid w:val="00F7173F"/>
    <w:rsid w:val="00F97FA8"/>
    <w:rsid w:val="00FA104E"/>
    <w:rsid w:val="00FB3925"/>
    <w:rsid w:val="00FB5956"/>
    <w:rsid w:val="00FC6042"/>
    <w:rsid w:val="00FC7FDC"/>
    <w:rsid w:val="00FD429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No List" w:uiPriority="99"/>
    <w:lsdException w:name="Balloon Text" w:semiHidden="0" w:unhideWhenUsed="0"/>
    <w:lsdException w:name="Table Grid" w:semiHidden="0" w:uiPriority="3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qFormat/>
    <w:rsid w:val="001C1B5F"/>
    <w:rPr>
      <w:sz w:val="24"/>
      <w:szCs w:val="24"/>
    </w:rPr>
  </w:style>
  <w:style w:type="paragraph" w:styleId="1">
    <w:name w:val="heading 1"/>
    <w:basedOn w:val="a1"/>
    <w:qFormat/>
    <w:rsid w:val="004937D6"/>
    <w:pPr>
      <w:spacing w:after="5040"/>
      <w:outlineLvl w:val="0"/>
    </w:pPr>
    <w:rPr>
      <w:b/>
      <w:bCs/>
      <w:color w:val="000000"/>
      <w:kern w:val="36"/>
      <w:sz w:val="46"/>
      <w:szCs w:val="46"/>
    </w:rPr>
  </w:style>
  <w:style w:type="paragraph" w:styleId="2">
    <w:name w:val="heading 2"/>
    <w:basedOn w:val="a1"/>
    <w:qFormat/>
    <w:rsid w:val="004937D6"/>
    <w:pPr>
      <w:spacing w:after="120"/>
      <w:outlineLvl w:val="1"/>
    </w:pPr>
    <w:rPr>
      <w:b/>
      <w:bCs/>
      <w:color w:val="484362"/>
      <w:sz w:val="36"/>
      <w:szCs w:val="36"/>
    </w:rPr>
  </w:style>
  <w:style w:type="paragraph" w:styleId="3">
    <w:name w:val="heading 3"/>
    <w:basedOn w:val="a1"/>
    <w:qFormat/>
    <w:rsid w:val="004937D6"/>
    <w:pPr>
      <w:spacing w:after="120"/>
      <w:outlineLvl w:val="2"/>
    </w:pPr>
    <w:rPr>
      <w:b/>
      <w:bCs/>
      <w:color w:val="7E7B92"/>
      <w:sz w:val="31"/>
      <w:szCs w:val="31"/>
    </w:rPr>
  </w:style>
  <w:style w:type="paragraph" w:styleId="4">
    <w:name w:val="heading 4"/>
    <w:basedOn w:val="a1"/>
    <w:qFormat/>
    <w:rsid w:val="004937D6"/>
    <w:pPr>
      <w:spacing w:after="120"/>
      <w:outlineLvl w:val="3"/>
    </w:pPr>
    <w:rPr>
      <w:b/>
      <w:bCs/>
      <w:color w:val="625E7A"/>
      <w:sz w:val="29"/>
      <w:szCs w:val="29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styleId="a5">
    <w:name w:val="Hyperlink"/>
    <w:rsid w:val="004937D6"/>
    <w:rPr>
      <w:color w:val="005DB7"/>
      <w:u w:val="single"/>
    </w:rPr>
  </w:style>
  <w:style w:type="character" w:styleId="a6">
    <w:name w:val="FollowedHyperlink"/>
    <w:rsid w:val="004937D6"/>
    <w:rPr>
      <w:color w:val="005DB7"/>
      <w:u w:val="single"/>
    </w:rPr>
  </w:style>
  <w:style w:type="paragraph" w:styleId="a7">
    <w:name w:val="Normal (Web)"/>
    <w:basedOn w:val="a1"/>
    <w:rsid w:val="004937D6"/>
    <w:pPr>
      <w:spacing w:after="240"/>
    </w:pPr>
  </w:style>
  <w:style w:type="paragraph" w:customStyle="1" w:styleId="10">
    <w:name w:val="Заголовок1"/>
    <w:basedOn w:val="a1"/>
    <w:rsid w:val="004937D6"/>
    <w:pPr>
      <w:spacing w:after="480"/>
    </w:pPr>
  </w:style>
  <w:style w:type="paragraph" w:customStyle="1" w:styleId="title2">
    <w:name w:val="title2"/>
    <w:basedOn w:val="a1"/>
    <w:rsid w:val="004937D6"/>
    <w:pPr>
      <w:spacing w:after="1008"/>
    </w:pPr>
  </w:style>
  <w:style w:type="paragraph" w:customStyle="1" w:styleId="short">
    <w:name w:val="short"/>
    <w:basedOn w:val="a1"/>
    <w:rsid w:val="004937D6"/>
    <w:pPr>
      <w:spacing w:after="480"/>
    </w:pPr>
  </w:style>
  <w:style w:type="paragraph" w:customStyle="1" w:styleId="cit-date">
    <w:name w:val="cit-date"/>
    <w:basedOn w:val="a1"/>
    <w:rsid w:val="004937D6"/>
    <w:pPr>
      <w:spacing w:after="240"/>
    </w:pPr>
    <w:rPr>
      <w:sz w:val="22"/>
      <w:szCs w:val="22"/>
    </w:rPr>
  </w:style>
  <w:style w:type="paragraph" w:customStyle="1" w:styleId="content-date">
    <w:name w:val="content-date"/>
    <w:basedOn w:val="a1"/>
    <w:rsid w:val="004937D6"/>
    <w:pPr>
      <w:spacing w:after="864"/>
    </w:pPr>
    <w:rPr>
      <w:color w:val="8C8C8C"/>
    </w:rPr>
  </w:style>
  <w:style w:type="paragraph" w:customStyle="1" w:styleId="file">
    <w:name w:val="file"/>
    <w:basedOn w:val="a1"/>
    <w:rsid w:val="004937D6"/>
    <w:pPr>
      <w:spacing w:after="240"/>
    </w:pPr>
  </w:style>
  <w:style w:type="paragraph" w:customStyle="1" w:styleId="xls">
    <w:name w:val="xls"/>
    <w:basedOn w:val="a1"/>
    <w:rsid w:val="004937D6"/>
    <w:pPr>
      <w:spacing w:after="240"/>
    </w:pPr>
  </w:style>
  <w:style w:type="paragraph" w:customStyle="1" w:styleId="doc">
    <w:name w:val="doc"/>
    <w:basedOn w:val="a1"/>
    <w:rsid w:val="004937D6"/>
    <w:pPr>
      <w:spacing w:after="240"/>
    </w:pPr>
  </w:style>
  <w:style w:type="paragraph" w:customStyle="1" w:styleId="pdf">
    <w:name w:val="pdf"/>
    <w:basedOn w:val="a1"/>
    <w:rsid w:val="004937D6"/>
    <w:pPr>
      <w:spacing w:after="240"/>
    </w:pPr>
  </w:style>
  <w:style w:type="paragraph" w:customStyle="1" w:styleId="zip">
    <w:name w:val="zip"/>
    <w:basedOn w:val="a1"/>
    <w:rsid w:val="004937D6"/>
    <w:pPr>
      <w:spacing w:after="240"/>
    </w:pPr>
  </w:style>
  <w:style w:type="paragraph" w:customStyle="1" w:styleId="rar">
    <w:name w:val="rar"/>
    <w:basedOn w:val="a1"/>
    <w:rsid w:val="004937D6"/>
    <w:pPr>
      <w:spacing w:after="240"/>
    </w:pPr>
  </w:style>
  <w:style w:type="paragraph" w:customStyle="1" w:styleId="any">
    <w:name w:val="any"/>
    <w:basedOn w:val="a1"/>
    <w:rsid w:val="004937D6"/>
    <w:pPr>
      <w:spacing w:after="240"/>
    </w:pPr>
  </w:style>
  <w:style w:type="paragraph" w:customStyle="1" w:styleId="desc">
    <w:name w:val="desc"/>
    <w:basedOn w:val="a1"/>
    <w:rsid w:val="004937D6"/>
    <w:pPr>
      <w:spacing w:after="240"/>
    </w:pPr>
  </w:style>
  <w:style w:type="paragraph" w:customStyle="1" w:styleId="cit">
    <w:name w:val="cit"/>
    <w:basedOn w:val="a1"/>
    <w:rsid w:val="004937D6"/>
    <w:pPr>
      <w:spacing w:after="240"/>
    </w:pPr>
  </w:style>
  <w:style w:type="paragraph" w:customStyle="1" w:styleId="nobr">
    <w:name w:val="nobr"/>
    <w:basedOn w:val="a1"/>
    <w:rsid w:val="004937D6"/>
    <w:pPr>
      <w:spacing w:after="240"/>
    </w:pPr>
  </w:style>
  <w:style w:type="character" w:customStyle="1" w:styleId="select">
    <w:name w:val="select"/>
    <w:basedOn w:val="a2"/>
    <w:rsid w:val="004937D6"/>
  </w:style>
  <w:style w:type="paragraph" w:customStyle="1" w:styleId="file1">
    <w:name w:val="file1"/>
    <w:basedOn w:val="a1"/>
    <w:rsid w:val="004937D6"/>
    <w:pPr>
      <w:spacing w:after="240"/>
    </w:pPr>
  </w:style>
  <w:style w:type="paragraph" w:customStyle="1" w:styleId="xls1">
    <w:name w:val="xls1"/>
    <w:basedOn w:val="a1"/>
    <w:rsid w:val="004937D6"/>
    <w:pPr>
      <w:spacing w:after="240"/>
    </w:pPr>
  </w:style>
  <w:style w:type="paragraph" w:customStyle="1" w:styleId="doc1">
    <w:name w:val="doc1"/>
    <w:basedOn w:val="a1"/>
    <w:rsid w:val="004937D6"/>
    <w:pPr>
      <w:spacing w:after="240"/>
    </w:pPr>
  </w:style>
  <w:style w:type="paragraph" w:customStyle="1" w:styleId="pdf1">
    <w:name w:val="pdf1"/>
    <w:basedOn w:val="a1"/>
    <w:rsid w:val="004937D6"/>
    <w:pPr>
      <w:spacing w:after="240"/>
    </w:pPr>
  </w:style>
  <w:style w:type="paragraph" w:customStyle="1" w:styleId="zip1">
    <w:name w:val="zip1"/>
    <w:basedOn w:val="a1"/>
    <w:rsid w:val="004937D6"/>
    <w:pPr>
      <w:spacing w:after="240"/>
    </w:pPr>
  </w:style>
  <w:style w:type="paragraph" w:customStyle="1" w:styleId="rar1">
    <w:name w:val="rar1"/>
    <w:basedOn w:val="a1"/>
    <w:rsid w:val="004937D6"/>
    <w:pPr>
      <w:spacing w:after="240"/>
    </w:pPr>
  </w:style>
  <w:style w:type="paragraph" w:customStyle="1" w:styleId="any1">
    <w:name w:val="any1"/>
    <w:basedOn w:val="a1"/>
    <w:rsid w:val="004937D6"/>
    <w:pPr>
      <w:spacing w:after="240"/>
    </w:pPr>
  </w:style>
  <w:style w:type="character" w:customStyle="1" w:styleId="select1">
    <w:name w:val="select1"/>
    <w:rsid w:val="004937D6"/>
    <w:rPr>
      <w:color w:val="5B5B5B"/>
      <w:shd w:val="clear" w:color="auto" w:fill="E1E1E1"/>
    </w:rPr>
  </w:style>
  <w:style w:type="paragraph" w:customStyle="1" w:styleId="cit-date1">
    <w:name w:val="cit-date1"/>
    <w:basedOn w:val="a1"/>
    <w:rsid w:val="004937D6"/>
    <w:pPr>
      <w:spacing w:after="240"/>
    </w:pPr>
    <w:rPr>
      <w:color w:val="EBCCCC"/>
      <w:sz w:val="22"/>
      <w:szCs w:val="22"/>
    </w:rPr>
  </w:style>
  <w:style w:type="paragraph" w:customStyle="1" w:styleId="cit1">
    <w:name w:val="cit1"/>
    <w:basedOn w:val="a1"/>
    <w:rsid w:val="004937D6"/>
    <w:rPr>
      <w:color w:val="FFF500"/>
      <w:sz w:val="36"/>
      <w:szCs w:val="36"/>
    </w:rPr>
  </w:style>
  <w:style w:type="paragraph" w:customStyle="1" w:styleId="cit-date2">
    <w:name w:val="cit-date2"/>
    <w:basedOn w:val="a1"/>
    <w:rsid w:val="004937D6"/>
    <w:pPr>
      <w:spacing w:after="864"/>
    </w:pPr>
    <w:rPr>
      <w:color w:val="8C8C8C"/>
      <w:sz w:val="22"/>
      <w:szCs w:val="22"/>
    </w:rPr>
  </w:style>
  <w:style w:type="paragraph" w:customStyle="1" w:styleId="cit-date3">
    <w:name w:val="cit-date3"/>
    <w:basedOn w:val="a1"/>
    <w:rsid w:val="004937D6"/>
    <w:pPr>
      <w:spacing w:after="864"/>
    </w:pPr>
    <w:rPr>
      <w:color w:val="8C8C8C"/>
      <w:sz w:val="22"/>
      <w:szCs w:val="22"/>
    </w:rPr>
  </w:style>
  <w:style w:type="paragraph" w:customStyle="1" w:styleId="title1">
    <w:name w:val="title1"/>
    <w:basedOn w:val="a1"/>
    <w:rsid w:val="004937D6"/>
    <w:pPr>
      <w:spacing w:after="864"/>
    </w:pPr>
    <w:rPr>
      <w:b/>
      <w:bCs/>
      <w:sz w:val="29"/>
      <w:szCs w:val="29"/>
    </w:rPr>
  </w:style>
  <w:style w:type="paragraph" w:customStyle="1" w:styleId="desc1">
    <w:name w:val="desc1"/>
    <w:basedOn w:val="a1"/>
    <w:rsid w:val="004937D6"/>
    <w:rPr>
      <w:sz w:val="26"/>
      <w:szCs w:val="26"/>
    </w:rPr>
  </w:style>
  <w:style w:type="paragraph" w:customStyle="1" w:styleId="title3">
    <w:name w:val="title3"/>
    <w:basedOn w:val="a1"/>
    <w:rsid w:val="004937D6"/>
    <w:pPr>
      <w:spacing w:after="2592"/>
    </w:pPr>
    <w:rPr>
      <w:sz w:val="22"/>
      <w:szCs w:val="22"/>
    </w:rPr>
  </w:style>
  <w:style w:type="table" w:styleId="a8">
    <w:name w:val="Table Grid"/>
    <w:basedOn w:val="a3"/>
    <w:uiPriority w:val="39"/>
    <w:rsid w:val="00E1739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header"/>
    <w:basedOn w:val="a1"/>
    <w:link w:val="aa"/>
    <w:uiPriority w:val="99"/>
    <w:rsid w:val="00CF447D"/>
    <w:pPr>
      <w:tabs>
        <w:tab w:val="center" w:pos="4677"/>
        <w:tab w:val="right" w:pos="9355"/>
      </w:tabs>
    </w:pPr>
  </w:style>
  <w:style w:type="character" w:styleId="ab">
    <w:name w:val="page number"/>
    <w:basedOn w:val="a2"/>
    <w:rsid w:val="00CF447D"/>
  </w:style>
  <w:style w:type="character" w:customStyle="1" w:styleId="apple-style-span">
    <w:name w:val="apple-style-span"/>
    <w:rsid w:val="00806F9E"/>
  </w:style>
  <w:style w:type="character" w:styleId="ac">
    <w:name w:val="Strong"/>
    <w:qFormat/>
    <w:rsid w:val="00D06D60"/>
    <w:rPr>
      <w:b/>
      <w:bCs/>
    </w:rPr>
  </w:style>
  <w:style w:type="character" w:styleId="ad">
    <w:name w:val="Emphasis"/>
    <w:qFormat/>
    <w:rsid w:val="00D06D60"/>
    <w:rPr>
      <w:i/>
      <w:iCs/>
    </w:rPr>
  </w:style>
  <w:style w:type="paragraph" w:styleId="ae">
    <w:name w:val="Balloon Text"/>
    <w:basedOn w:val="a1"/>
    <w:link w:val="af"/>
    <w:rsid w:val="00D35FD9"/>
    <w:rPr>
      <w:rFonts w:ascii="Segoe UI" w:hAnsi="Segoe UI" w:cs="Segoe UI"/>
      <w:sz w:val="18"/>
      <w:szCs w:val="18"/>
    </w:rPr>
  </w:style>
  <w:style w:type="character" w:customStyle="1" w:styleId="af">
    <w:name w:val="Текст выноски Знак"/>
    <w:link w:val="ae"/>
    <w:rsid w:val="00D35FD9"/>
    <w:rPr>
      <w:rFonts w:ascii="Segoe UI" w:hAnsi="Segoe UI" w:cs="Segoe UI"/>
      <w:sz w:val="18"/>
      <w:szCs w:val="18"/>
    </w:rPr>
  </w:style>
  <w:style w:type="paragraph" w:customStyle="1" w:styleId="PreformattedText">
    <w:name w:val="Preformatted Text"/>
    <w:basedOn w:val="a1"/>
    <w:qFormat/>
    <w:rsid w:val="001C6109"/>
    <w:pPr>
      <w:widowControl w:val="0"/>
    </w:pPr>
    <w:rPr>
      <w:rFonts w:ascii="Liberation Mono" w:eastAsia="Liberation Mono" w:hAnsi="Liberation Mono" w:cs="Liberation Mono"/>
      <w:sz w:val="20"/>
      <w:szCs w:val="20"/>
      <w:lang w:val="en-US" w:eastAsia="zh-CN" w:bidi="hi-IN"/>
    </w:rPr>
  </w:style>
  <w:style w:type="paragraph" w:customStyle="1" w:styleId="af0">
    <w:name w:val="По умолчанию"/>
    <w:rsid w:val="00244AD3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Helvetica Neue" w:hAnsi="Helvetica Neue" w:cs="Helvetica Neue"/>
      <w:color w:val="000000"/>
      <w:sz w:val="22"/>
      <w:szCs w:val="22"/>
      <w:bdr w:val="nil"/>
    </w:rPr>
  </w:style>
  <w:style w:type="paragraph" w:styleId="af1">
    <w:name w:val="List Paragraph"/>
    <w:basedOn w:val="a1"/>
    <w:uiPriority w:val="34"/>
    <w:qFormat/>
    <w:rsid w:val="00191196"/>
    <w:pPr>
      <w:ind w:left="720"/>
      <w:contextualSpacing/>
    </w:pPr>
  </w:style>
  <w:style w:type="numbering" w:customStyle="1" w:styleId="a">
    <w:name w:val="Пункты"/>
    <w:rsid w:val="00F53802"/>
    <w:pPr>
      <w:numPr>
        <w:numId w:val="17"/>
      </w:numPr>
    </w:pPr>
  </w:style>
  <w:style w:type="numbering" w:customStyle="1" w:styleId="a0">
    <w:name w:val="С числами"/>
    <w:rsid w:val="00502BA5"/>
    <w:pPr>
      <w:numPr>
        <w:numId w:val="19"/>
      </w:numPr>
    </w:pPr>
  </w:style>
  <w:style w:type="paragraph" w:styleId="af2">
    <w:name w:val="footer"/>
    <w:basedOn w:val="a1"/>
    <w:link w:val="af3"/>
    <w:uiPriority w:val="99"/>
    <w:unhideWhenUsed/>
    <w:rsid w:val="00316B42"/>
    <w:pPr>
      <w:tabs>
        <w:tab w:val="center" w:pos="4677"/>
        <w:tab w:val="right" w:pos="9355"/>
      </w:tabs>
    </w:pPr>
  </w:style>
  <w:style w:type="character" w:customStyle="1" w:styleId="af3">
    <w:name w:val="Нижний колонтитул Знак"/>
    <w:basedOn w:val="a2"/>
    <w:link w:val="af2"/>
    <w:uiPriority w:val="99"/>
    <w:rsid w:val="00316B42"/>
    <w:rPr>
      <w:sz w:val="24"/>
      <w:szCs w:val="24"/>
    </w:rPr>
  </w:style>
  <w:style w:type="character" w:customStyle="1" w:styleId="aa">
    <w:name w:val="Верхний колонтитул Знак"/>
    <w:basedOn w:val="a2"/>
    <w:link w:val="a9"/>
    <w:uiPriority w:val="99"/>
    <w:rsid w:val="00223553"/>
    <w:rPr>
      <w:sz w:val="24"/>
      <w:szCs w:val="24"/>
    </w:rPr>
  </w:style>
  <w:style w:type="paragraph" w:styleId="af4">
    <w:name w:val="No Spacing"/>
    <w:uiPriority w:val="1"/>
    <w:qFormat/>
    <w:rsid w:val="00764D93"/>
    <w:rPr>
      <w:rFonts w:ascii="Calibri" w:eastAsia="Calibri" w:hAnsi="Calibri"/>
      <w:sz w:val="22"/>
      <w:szCs w:val="22"/>
      <w:lang w:eastAsia="en-US"/>
    </w:rPr>
  </w:style>
  <w:style w:type="paragraph" w:customStyle="1" w:styleId="pboth">
    <w:name w:val="pboth"/>
    <w:basedOn w:val="a1"/>
    <w:rsid w:val="00764D93"/>
    <w:pPr>
      <w:spacing w:before="100" w:beforeAutospacing="1" w:after="100" w:afterAutospacing="1"/>
    </w:pPr>
  </w:style>
  <w:style w:type="paragraph" w:styleId="af5">
    <w:name w:val="Body Text Indent"/>
    <w:basedOn w:val="a1"/>
    <w:link w:val="af6"/>
    <w:semiHidden/>
    <w:rsid w:val="00764D93"/>
    <w:pPr>
      <w:autoSpaceDE w:val="0"/>
      <w:autoSpaceDN w:val="0"/>
      <w:adjustRightInd w:val="0"/>
      <w:ind w:firstLine="709"/>
      <w:jc w:val="both"/>
    </w:pPr>
    <w:rPr>
      <w:sz w:val="28"/>
      <w:lang w:val="x-none" w:eastAsia="x-none"/>
    </w:rPr>
  </w:style>
  <w:style w:type="character" w:customStyle="1" w:styleId="af6">
    <w:name w:val="Основной текст с отступом Знак"/>
    <w:basedOn w:val="a2"/>
    <w:link w:val="af5"/>
    <w:semiHidden/>
    <w:rsid w:val="00764D93"/>
    <w:rPr>
      <w:sz w:val="28"/>
      <w:szCs w:val="24"/>
      <w:lang w:val="x-none" w:eastAsia="x-none"/>
    </w:rPr>
  </w:style>
  <w:style w:type="character" w:customStyle="1" w:styleId="20">
    <w:name w:val="Основной текст (2)_"/>
    <w:basedOn w:val="a2"/>
    <w:link w:val="21"/>
    <w:rsid w:val="00764D93"/>
    <w:rPr>
      <w:sz w:val="28"/>
      <w:szCs w:val="28"/>
      <w:shd w:val="clear" w:color="auto" w:fill="FFFFFF"/>
    </w:rPr>
  </w:style>
  <w:style w:type="character" w:customStyle="1" w:styleId="30">
    <w:name w:val="Основной текст (3) + Не полужирный"/>
    <w:basedOn w:val="a2"/>
    <w:rsid w:val="00764D93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8"/>
      <w:szCs w:val="28"/>
      <w:u w:val="none"/>
      <w:lang w:val="ru-RU" w:eastAsia="ru-RU" w:bidi="ru-RU"/>
    </w:rPr>
  </w:style>
  <w:style w:type="character" w:customStyle="1" w:styleId="31">
    <w:name w:val="Основной текст (3)"/>
    <w:basedOn w:val="a2"/>
    <w:rsid w:val="00764D93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8"/>
      <w:szCs w:val="28"/>
      <w:u w:val="single"/>
      <w:lang w:val="ru-RU" w:eastAsia="ru-RU" w:bidi="ru-RU"/>
    </w:rPr>
  </w:style>
  <w:style w:type="paragraph" w:customStyle="1" w:styleId="21">
    <w:name w:val="Основной текст (2)"/>
    <w:basedOn w:val="a1"/>
    <w:link w:val="20"/>
    <w:rsid w:val="00764D93"/>
    <w:pPr>
      <w:widowControl w:val="0"/>
      <w:shd w:val="clear" w:color="auto" w:fill="FFFFFF"/>
      <w:spacing w:line="326" w:lineRule="exact"/>
    </w:pPr>
    <w:rPr>
      <w:sz w:val="28"/>
      <w:szCs w:val="2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No List" w:uiPriority="99"/>
    <w:lsdException w:name="Balloon Text" w:semiHidden="0" w:unhideWhenUsed="0"/>
    <w:lsdException w:name="Table Grid" w:semiHidden="0" w:uiPriority="3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qFormat/>
    <w:rsid w:val="001C1B5F"/>
    <w:rPr>
      <w:sz w:val="24"/>
      <w:szCs w:val="24"/>
    </w:rPr>
  </w:style>
  <w:style w:type="paragraph" w:styleId="1">
    <w:name w:val="heading 1"/>
    <w:basedOn w:val="a1"/>
    <w:qFormat/>
    <w:rsid w:val="004937D6"/>
    <w:pPr>
      <w:spacing w:after="5040"/>
      <w:outlineLvl w:val="0"/>
    </w:pPr>
    <w:rPr>
      <w:b/>
      <w:bCs/>
      <w:color w:val="000000"/>
      <w:kern w:val="36"/>
      <w:sz w:val="46"/>
      <w:szCs w:val="46"/>
    </w:rPr>
  </w:style>
  <w:style w:type="paragraph" w:styleId="2">
    <w:name w:val="heading 2"/>
    <w:basedOn w:val="a1"/>
    <w:qFormat/>
    <w:rsid w:val="004937D6"/>
    <w:pPr>
      <w:spacing w:after="120"/>
      <w:outlineLvl w:val="1"/>
    </w:pPr>
    <w:rPr>
      <w:b/>
      <w:bCs/>
      <w:color w:val="484362"/>
      <w:sz w:val="36"/>
      <w:szCs w:val="36"/>
    </w:rPr>
  </w:style>
  <w:style w:type="paragraph" w:styleId="3">
    <w:name w:val="heading 3"/>
    <w:basedOn w:val="a1"/>
    <w:qFormat/>
    <w:rsid w:val="004937D6"/>
    <w:pPr>
      <w:spacing w:after="120"/>
      <w:outlineLvl w:val="2"/>
    </w:pPr>
    <w:rPr>
      <w:b/>
      <w:bCs/>
      <w:color w:val="7E7B92"/>
      <w:sz w:val="31"/>
      <w:szCs w:val="31"/>
    </w:rPr>
  </w:style>
  <w:style w:type="paragraph" w:styleId="4">
    <w:name w:val="heading 4"/>
    <w:basedOn w:val="a1"/>
    <w:qFormat/>
    <w:rsid w:val="004937D6"/>
    <w:pPr>
      <w:spacing w:after="120"/>
      <w:outlineLvl w:val="3"/>
    </w:pPr>
    <w:rPr>
      <w:b/>
      <w:bCs/>
      <w:color w:val="625E7A"/>
      <w:sz w:val="29"/>
      <w:szCs w:val="29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styleId="a5">
    <w:name w:val="Hyperlink"/>
    <w:rsid w:val="004937D6"/>
    <w:rPr>
      <w:color w:val="005DB7"/>
      <w:u w:val="single"/>
    </w:rPr>
  </w:style>
  <w:style w:type="character" w:styleId="a6">
    <w:name w:val="FollowedHyperlink"/>
    <w:rsid w:val="004937D6"/>
    <w:rPr>
      <w:color w:val="005DB7"/>
      <w:u w:val="single"/>
    </w:rPr>
  </w:style>
  <w:style w:type="paragraph" w:styleId="a7">
    <w:name w:val="Normal (Web)"/>
    <w:basedOn w:val="a1"/>
    <w:rsid w:val="004937D6"/>
    <w:pPr>
      <w:spacing w:after="240"/>
    </w:pPr>
  </w:style>
  <w:style w:type="paragraph" w:customStyle="1" w:styleId="10">
    <w:name w:val="Заголовок1"/>
    <w:basedOn w:val="a1"/>
    <w:rsid w:val="004937D6"/>
    <w:pPr>
      <w:spacing w:after="480"/>
    </w:pPr>
  </w:style>
  <w:style w:type="paragraph" w:customStyle="1" w:styleId="title2">
    <w:name w:val="title2"/>
    <w:basedOn w:val="a1"/>
    <w:rsid w:val="004937D6"/>
    <w:pPr>
      <w:spacing w:after="1008"/>
    </w:pPr>
  </w:style>
  <w:style w:type="paragraph" w:customStyle="1" w:styleId="short">
    <w:name w:val="short"/>
    <w:basedOn w:val="a1"/>
    <w:rsid w:val="004937D6"/>
    <w:pPr>
      <w:spacing w:after="480"/>
    </w:pPr>
  </w:style>
  <w:style w:type="paragraph" w:customStyle="1" w:styleId="cit-date">
    <w:name w:val="cit-date"/>
    <w:basedOn w:val="a1"/>
    <w:rsid w:val="004937D6"/>
    <w:pPr>
      <w:spacing w:after="240"/>
    </w:pPr>
    <w:rPr>
      <w:sz w:val="22"/>
      <w:szCs w:val="22"/>
    </w:rPr>
  </w:style>
  <w:style w:type="paragraph" w:customStyle="1" w:styleId="content-date">
    <w:name w:val="content-date"/>
    <w:basedOn w:val="a1"/>
    <w:rsid w:val="004937D6"/>
    <w:pPr>
      <w:spacing w:after="864"/>
    </w:pPr>
    <w:rPr>
      <w:color w:val="8C8C8C"/>
    </w:rPr>
  </w:style>
  <w:style w:type="paragraph" w:customStyle="1" w:styleId="file">
    <w:name w:val="file"/>
    <w:basedOn w:val="a1"/>
    <w:rsid w:val="004937D6"/>
    <w:pPr>
      <w:spacing w:after="240"/>
    </w:pPr>
  </w:style>
  <w:style w:type="paragraph" w:customStyle="1" w:styleId="xls">
    <w:name w:val="xls"/>
    <w:basedOn w:val="a1"/>
    <w:rsid w:val="004937D6"/>
    <w:pPr>
      <w:spacing w:after="240"/>
    </w:pPr>
  </w:style>
  <w:style w:type="paragraph" w:customStyle="1" w:styleId="doc">
    <w:name w:val="doc"/>
    <w:basedOn w:val="a1"/>
    <w:rsid w:val="004937D6"/>
    <w:pPr>
      <w:spacing w:after="240"/>
    </w:pPr>
  </w:style>
  <w:style w:type="paragraph" w:customStyle="1" w:styleId="pdf">
    <w:name w:val="pdf"/>
    <w:basedOn w:val="a1"/>
    <w:rsid w:val="004937D6"/>
    <w:pPr>
      <w:spacing w:after="240"/>
    </w:pPr>
  </w:style>
  <w:style w:type="paragraph" w:customStyle="1" w:styleId="zip">
    <w:name w:val="zip"/>
    <w:basedOn w:val="a1"/>
    <w:rsid w:val="004937D6"/>
    <w:pPr>
      <w:spacing w:after="240"/>
    </w:pPr>
  </w:style>
  <w:style w:type="paragraph" w:customStyle="1" w:styleId="rar">
    <w:name w:val="rar"/>
    <w:basedOn w:val="a1"/>
    <w:rsid w:val="004937D6"/>
    <w:pPr>
      <w:spacing w:after="240"/>
    </w:pPr>
  </w:style>
  <w:style w:type="paragraph" w:customStyle="1" w:styleId="any">
    <w:name w:val="any"/>
    <w:basedOn w:val="a1"/>
    <w:rsid w:val="004937D6"/>
    <w:pPr>
      <w:spacing w:after="240"/>
    </w:pPr>
  </w:style>
  <w:style w:type="paragraph" w:customStyle="1" w:styleId="desc">
    <w:name w:val="desc"/>
    <w:basedOn w:val="a1"/>
    <w:rsid w:val="004937D6"/>
    <w:pPr>
      <w:spacing w:after="240"/>
    </w:pPr>
  </w:style>
  <w:style w:type="paragraph" w:customStyle="1" w:styleId="cit">
    <w:name w:val="cit"/>
    <w:basedOn w:val="a1"/>
    <w:rsid w:val="004937D6"/>
    <w:pPr>
      <w:spacing w:after="240"/>
    </w:pPr>
  </w:style>
  <w:style w:type="paragraph" w:customStyle="1" w:styleId="nobr">
    <w:name w:val="nobr"/>
    <w:basedOn w:val="a1"/>
    <w:rsid w:val="004937D6"/>
    <w:pPr>
      <w:spacing w:after="240"/>
    </w:pPr>
  </w:style>
  <w:style w:type="character" w:customStyle="1" w:styleId="select">
    <w:name w:val="select"/>
    <w:basedOn w:val="a2"/>
    <w:rsid w:val="004937D6"/>
  </w:style>
  <w:style w:type="paragraph" w:customStyle="1" w:styleId="file1">
    <w:name w:val="file1"/>
    <w:basedOn w:val="a1"/>
    <w:rsid w:val="004937D6"/>
    <w:pPr>
      <w:spacing w:after="240"/>
    </w:pPr>
  </w:style>
  <w:style w:type="paragraph" w:customStyle="1" w:styleId="xls1">
    <w:name w:val="xls1"/>
    <w:basedOn w:val="a1"/>
    <w:rsid w:val="004937D6"/>
    <w:pPr>
      <w:spacing w:after="240"/>
    </w:pPr>
  </w:style>
  <w:style w:type="paragraph" w:customStyle="1" w:styleId="doc1">
    <w:name w:val="doc1"/>
    <w:basedOn w:val="a1"/>
    <w:rsid w:val="004937D6"/>
    <w:pPr>
      <w:spacing w:after="240"/>
    </w:pPr>
  </w:style>
  <w:style w:type="paragraph" w:customStyle="1" w:styleId="pdf1">
    <w:name w:val="pdf1"/>
    <w:basedOn w:val="a1"/>
    <w:rsid w:val="004937D6"/>
    <w:pPr>
      <w:spacing w:after="240"/>
    </w:pPr>
  </w:style>
  <w:style w:type="paragraph" w:customStyle="1" w:styleId="zip1">
    <w:name w:val="zip1"/>
    <w:basedOn w:val="a1"/>
    <w:rsid w:val="004937D6"/>
    <w:pPr>
      <w:spacing w:after="240"/>
    </w:pPr>
  </w:style>
  <w:style w:type="paragraph" w:customStyle="1" w:styleId="rar1">
    <w:name w:val="rar1"/>
    <w:basedOn w:val="a1"/>
    <w:rsid w:val="004937D6"/>
    <w:pPr>
      <w:spacing w:after="240"/>
    </w:pPr>
  </w:style>
  <w:style w:type="paragraph" w:customStyle="1" w:styleId="any1">
    <w:name w:val="any1"/>
    <w:basedOn w:val="a1"/>
    <w:rsid w:val="004937D6"/>
    <w:pPr>
      <w:spacing w:after="240"/>
    </w:pPr>
  </w:style>
  <w:style w:type="character" w:customStyle="1" w:styleId="select1">
    <w:name w:val="select1"/>
    <w:rsid w:val="004937D6"/>
    <w:rPr>
      <w:color w:val="5B5B5B"/>
      <w:shd w:val="clear" w:color="auto" w:fill="E1E1E1"/>
    </w:rPr>
  </w:style>
  <w:style w:type="paragraph" w:customStyle="1" w:styleId="cit-date1">
    <w:name w:val="cit-date1"/>
    <w:basedOn w:val="a1"/>
    <w:rsid w:val="004937D6"/>
    <w:pPr>
      <w:spacing w:after="240"/>
    </w:pPr>
    <w:rPr>
      <w:color w:val="EBCCCC"/>
      <w:sz w:val="22"/>
      <w:szCs w:val="22"/>
    </w:rPr>
  </w:style>
  <w:style w:type="paragraph" w:customStyle="1" w:styleId="cit1">
    <w:name w:val="cit1"/>
    <w:basedOn w:val="a1"/>
    <w:rsid w:val="004937D6"/>
    <w:rPr>
      <w:color w:val="FFF500"/>
      <w:sz w:val="36"/>
      <w:szCs w:val="36"/>
    </w:rPr>
  </w:style>
  <w:style w:type="paragraph" w:customStyle="1" w:styleId="cit-date2">
    <w:name w:val="cit-date2"/>
    <w:basedOn w:val="a1"/>
    <w:rsid w:val="004937D6"/>
    <w:pPr>
      <w:spacing w:after="864"/>
    </w:pPr>
    <w:rPr>
      <w:color w:val="8C8C8C"/>
      <w:sz w:val="22"/>
      <w:szCs w:val="22"/>
    </w:rPr>
  </w:style>
  <w:style w:type="paragraph" w:customStyle="1" w:styleId="cit-date3">
    <w:name w:val="cit-date3"/>
    <w:basedOn w:val="a1"/>
    <w:rsid w:val="004937D6"/>
    <w:pPr>
      <w:spacing w:after="864"/>
    </w:pPr>
    <w:rPr>
      <w:color w:val="8C8C8C"/>
      <w:sz w:val="22"/>
      <w:szCs w:val="22"/>
    </w:rPr>
  </w:style>
  <w:style w:type="paragraph" w:customStyle="1" w:styleId="title1">
    <w:name w:val="title1"/>
    <w:basedOn w:val="a1"/>
    <w:rsid w:val="004937D6"/>
    <w:pPr>
      <w:spacing w:after="864"/>
    </w:pPr>
    <w:rPr>
      <w:b/>
      <w:bCs/>
      <w:sz w:val="29"/>
      <w:szCs w:val="29"/>
    </w:rPr>
  </w:style>
  <w:style w:type="paragraph" w:customStyle="1" w:styleId="desc1">
    <w:name w:val="desc1"/>
    <w:basedOn w:val="a1"/>
    <w:rsid w:val="004937D6"/>
    <w:rPr>
      <w:sz w:val="26"/>
      <w:szCs w:val="26"/>
    </w:rPr>
  </w:style>
  <w:style w:type="paragraph" w:customStyle="1" w:styleId="title3">
    <w:name w:val="title3"/>
    <w:basedOn w:val="a1"/>
    <w:rsid w:val="004937D6"/>
    <w:pPr>
      <w:spacing w:after="2592"/>
    </w:pPr>
    <w:rPr>
      <w:sz w:val="22"/>
      <w:szCs w:val="22"/>
    </w:rPr>
  </w:style>
  <w:style w:type="table" w:styleId="a8">
    <w:name w:val="Table Grid"/>
    <w:basedOn w:val="a3"/>
    <w:uiPriority w:val="39"/>
    <w:rsid w:val="00E1739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header"/>
    <w:basedOn w:val="a1"/>
    <w:link w:val="aa"/>
    <w:uiPriority w:val="99"/>
    <w:rsid w:val="00CF447D"/>
    <w:pPr>
      <w:tabs>
        <w:tab w:val="center" w:pos="4677"/>
        <w:tab w:val="right" w:pos="9355"/>
      </w:tabs>
    </w:pPr>
  </w:style>
  <w:style w:type="character" w:styleId="ab">
    <w:name w:val="page number"/>
    <w:basedOn w:val="a2"/>
    <w:rsid w:val="00CF447D"/>
  </w:style>
  <w:style w:type="character" w:customStyle="1" w:styleId="apple-style-span">
    <w:name w:val="apple-style-span"/>
    <w:rsid w:val="00806F9E"/>
  </w:style>
  <w:style w:type="character" w:styleId="ac">
    <w:name w:val="Strong"/>
    <w:qFormat/>
    <w:rsid w:val="00D06D60"/>
    <w:rPr>
      <w:b/>
      <w:bCs/>
    </w:rPr>
  </w:style>
  <w:style w:type="character" w:styleId="ad">
    <w:name w:val="Emphasis"/>
    <w:qFormat/>
    <w:rsid w:val="00D06D60"/>
    <w:rPr>
      <w:i/>
      <w:iCs/>
    </w:rPr>
  </w:style>
  <w:style w:type="paragraph" w:styleId="ae">
    <w:name w:val="Balloon Text"/>
    <w:basedOn w:val="a1"/>
    <w:link w:val="af"/>
    <w:rsid w:val="00D35FD9"/>
    <w:rPr>
      <w:rFonts w:ascii="Segoe UI" w:hAnsi="Segoe UI" w:cs="Segoe UI"/>
      <w:sz w:val="18"/>
      <w:szCs w:val="18"/>
    </w:rPr>
  </w:style>
  <w:style w:type="character" w:customStyle="1" w:styleId="af">
    <w:name w:val="Текст выноски Знак"/>
    <w:link w:val="ae"/>
    <w:rsid w:val="00D35FD9"/>
    <w:rPr>
      <w:rFonts w:ascii="Segoe UI" w:hAnsi="Segoe UI" w:cs="Segoe UI"/>
      <w:sz w:val="18"/>
      <w:szCs w:val="18"/>
    </w:rPr>
  </w:style>
  <w:style w:type="paragraph" w:customStyle="1" w:styleId="PreformattedText">
    <w:name w:val="Preformatted Text"/>
    <w:basedOn w:val="a1"/>
    <w:qFormat/>
    <w:rsid w:val="001C6109"/>
    <w:pPr>
      <w:widowControl w:val="0"/>
    </w:pPr>
    <w:rPr>
      <w:rFonts w:ascii="Liberation Mono" w:eastAsia="Liberation Mono" w:hAnsi="Liberation Mono" w:cs="Liberation Mono"/>
      <w:sz w:val="20"/>
      <w:szCs w:val="20"/>
      <w:lang w:val="en-US" w:eastAsia="zh-CN" w:bidi="hi-IN"/>
    </w:rPr>
  </w:style>
  <w:style w:type="paragraph" w:customStyle="1" w:styleId="af0">
    <w:name w:val="По умолчанию"/>
    <w:rsid w:val="00244AD3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Helvetica Neue" w:hAnsi="Helvetica Neue" w:cs="Helvetica Neue"/>
      <w:color w:val="000000"/>
      <w:sz w:val="22"/>
      <w:szCs w:val="22"/>
      <w:bdr w:val="nil"/>
    </w:rPr>
  </w:style>
  <w:style w:type="paragraph" w:styleId="af1">
    <w:name w:val="List Paragraph"/>
    <w:basedOn w:val="a1"/>
    <w:uiPriority w:val="34"/>
    <w:qFormat/>
    <w:rsid w:val="00191196"/>
    <w:pPr>
      <w:ind w:left="720"/>
      <w:contextualSpacing/>
    </w:pPr>
  </w:style>
  <w:style w:type="numbering" w:customStyle="1" w:styleId="a">
    <w:name w:val="Пункты"/>
    <w:rsid w:val="00F53802"/>
    <w:pPr>
      <w:numPr>
        <w:numId w:val="17"/>
      </w:numPr>
    </w:pPr>
  </w:style>
  <w:style w:type="numbering" w:customStyle="1" w:styleId="a0">
    <w:name w:val="С числами"/>
    <w:rsid w:val="00502BA5"/>
    <w:pPr>
      <w:numPr>
        <w:numId w:val="19"/>
      </w:numPr>
    </w:pPr>
  </w:style>
  <w:style w:type="paragraph" w:styleId="af2">
    <w:name w:val="footer"/>
    <w:basedOn w:val="a1"/>
    <w:link w:val="af3"/>
    <w:uiPriority w:val="99"/>
    <w:unhideWhenUsed/>
    <w:rsid w:val="00316B42"/>
    <w:pPr>
      <w:tabs>
        <w:tab w:val="center" w:pos="4677"/>
        <w:tab w:val="right" w:pos="9355"/>
      </w:tabs>
    </w:pPr>
  </w:style>
  <w:style w:type="character" w:customStyle="1" w:styleId="af3">
    <w:name w:val="Нижний колонтитул Знак"/>
    <w:basedOn w:val="a2"/>
    <w:link w:val="af2"/>
    <w:uiPriority w:val="99"/>
    <w:rsid w:val="00316B42"/>
    <w:rPr>
      <w:sz w:val="24"/>
      <w:szCs w:val="24"/>
    </w:rPr>
  </w:style>
  <w:style w:type="character" w:customStyle="1" w:styleId="aa">
    <w:name w:val="Верхний колонтитул Знак"/>
    <w:basedOn w:val="a2"/>
    <w:link w:val="a9"/>
    <w:uiPriority w:val="99"/>
    <w:rsid w:val="00223553"/>
    <w:rPr>
      <w:sz w:val="24"/>
      <w:szCs w:val="24"/>
    </w:rPr>
  </w:style>
  <w:style w:type="paragraph" w:styleId="af4">
    <w:name w:val="No Spacing"/>
    <w:uiPriority w:val="1"/>
    <w:qFormat/>
    <w:rsid w:val="00764D93"/>
    <w:rPr>
      <w:rFonts w:ascii="Calibri" w:eastAsia="Calibri" w:hAnsi="Calibri"/>
      <w:sz w:val="22"/>
      <w:szCs w:val="22"/>
      <w:lang w:eastAsia="en-US"/>
    </w:rPr>
  </w:style>
  <w:style w:type="paragraph" w:customStyle="1" w:styleId="pboth">
    <w:name w:val="pboth"/>
    <w:basedOn w:val="a1"/>
    <w:rsid w:val="00764D93"/>
    <w:pPr>
      <w:spacing w:before="100" w:beforeAutospacing="1" w:after="100" w:afterAutospacing="1"/>
    </w:pPr>
  </w:style>
  <w:style w:type="paragraph" w:styleId="af5">
    <w:name w:val="Body Text Indent"/>
    <w:basedOn w:val="a1"/>
    <w:link w:val="af6"/>
    <w:semiHidden/>
    <w:rsid w:val="00764D93"/>
    <w:pPr>
      <w:autoSpaceDE w:val="0"/>
      <w:autoSpaceDN w:val="0"/>
      <w:adjustRightInd w:val="0"/>
      <w:ind w:firstLine="709"/>
      <w:jc w:val="both"/>
    </w:pPr>
    <w:rPr>
      <w:sz w:val="28"/>
      <w:lang w:val="x-none" w:eastAsia="x-none"/>
    </w:rPr>
  </w:style>
  <w:style w:type="character" w:customStyle="1" w:styleId="af6">
    <w:name w:val="Основной текст с отступом Знак"/>
    <w:basedOn w:val="a2"/>
    <w:link w:val="af5"/>
    <w:semiHidden/>
    <w:rsid w:val="00764D93"/>
    <w:rPr>
      <w:sz w:val="28"/>
      <w:szCs w:val="24"/>
      <w:lang w:val="x-none" w:eastAsia="x-none"/>
    </w:rPr>
  </w:style>
  <w:style w:type="character" w:customStyle="1" w:styleId="20">
    <w:name w:val="Основной текст (2)_"/>
    <w:basedOn w:val="a2"/>
    <w:link w:val="21"/>
    <w:rsid w:val="00764D93"/>
    <w:rPr>
      <w:sz w:val="28"/>
      <w:szCs w:val="28"/>
      <w:shd w:val="clear" w:color="auto" w:fill="FFFFFF"/>
    </w:rPr>
  </w:style>
  <w:style w:type="character" w:customStyle="1" w:styleId="30">
    <w:name w:val="Основной текст (3) + Не полужирный"/>
    <w:basedOn w:val="a2"/>
    <w:rsid w:val="00764D93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8"/>
      <w:szCs w:val="28"/>
      <w:u w:val="none"/>
      <w:lang w:val="ru-RU" w:eastAsia="ru-RU" w:bidi="ru-RU"/>
    </w:rPr>
  </w:style>
  <w:style w:type="character" w:customStyle="1" w:styleId="31">
    <w:name w:val="Основной текст (3)"/>
    <w:basedOn w:val="a2"/>
    <w:rsid w:val="00764D93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8"/>
      <w:szCs w:val="28"/>
      <w:u w:val="single"/>
      <w:lang w:val="ru-RU" w:eastAsia="ru-RU" w:bidi="ru-RU"/>
    </w:rPr>
  </w:style>
  <w:style w:type="paragraph" w:customStyle="1" w:styleId="21">
    <w:name w:val="Основной текст (2)"/>
    <w:basedOn w:val="a1"/>
    <w:link w:val="20"/>
    <w:rsid w:val="00764D93"/>
    <w:pPr>
      <w:widowControl w:val="0"/>
      <w:shd w:val="clear" w:color="auto" w:fill="FFFFFF"/>
      <w:spacing w:line="326" w:lineRule="exact"/>
    </w:pPr>
    <w:rPr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991425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B7F3EC-7072-4C02-98BC-3BD57EB8D2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3</Pages>
  <Words>603</Words>
  <Characters>3439</Characters>
  <Application>Microsoft Office Word</Application>
  <DocSecurity>0</DocSecurity>
  <Lines>28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 проведении научно- практической конференции с международным участием</vt:lpstr>
    </vt:vector>
  </TitlesOfParts>
  <Company>FSSI FSC MPHRMT</Company>
  <LinksUpToDate>false</LinksUpToDate>
  <CharactersWithSpaces>4034</CharactersWithSpaces>
  <SharedDoc>false</SharedDoc>
  <HyperlinkBase>http://rospotrebnadzor.ru</HyperlinkBase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 проведении научно- практической конференции с международным участием</dc:title>
  <dc:creator>vba</dc:creator>
  <dc:description>exif_MSED_077153e2ad4db0410a71e35f3a531f55c5288c2f6cddc4d7318cde90d538ec73</dc:description>
  <cp:lastModifiedBy>Оксана</cp:lastModifiedBy>
  <cp:revision>17</cp:revision>
  <cp:lastPrinted>2020-05-28T12:08:00Z</cp:lastPrinted>
  <dcterms:created xsi:type="dcterms:W3CDTF">2020-03-06T10:10:00Z</dcterms:created>
  <dcterms:modified xsi:type="dcterms:W3CDTF">2020-09-16T10:40:00Z</dcterms:modified>
</cp:coreProperties>
</file>